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C0CF7" w:rsidRPr="007C49DA" w:rsidRDefault="000C0CF7" w:rsidP="000B566B">
      <w:pPr>
        <w:pStyle w:val="NormalWeb"/>
        <w:spacing w:before="0" w:beforeAutospacing="0" w:after="0" w:afterAutospacing="0" w:line="276" w:lineRule="auto"/>
        <w:jc w:val="center"/>
        <w:rPr>
          <w:sz w:val="12"/>
          <w:szCs w:val="12"/>
        </w:rPr>
      </w:pPr>
      <w:r w:rsidRPr="007C49DA">
        <w:rPr>
          <w:b/>
          <w:bCs/>
          <w:sz w:val="12"/>
          <w:szCs w:val="12"/>
        </w:rPr>
        <w:t>Knowledge &amp; Technology</w:t>
      </w:r>
    </w:p>
    <w:p w:rsidR="000C0CF7" w:rsidRPr="007C49DA" w:rsidRDefault="000C0CF7" w:rsidP="000B566B">
      <w:pPr>
        <w:pStyle w:val="NormalWeb"/>
        <w:spacing w:before="0" w:beforeAutospacing="0" w:after="0" w:afterAutospacing="0" w:line="276" w:lineRule="auto"/>
        <w:jc w:val="center"/>
        <w:rPr>
          <w:sz w:val="28"/>
          <w:szCs w:val="28"/>
        </w:rPr>
      </w:pPr>
      <w:r w:rsidRPr="007C49DA">
        <w:rPr>
          <w:b/>
          <w:bCs/>
          <w:sz w:val="28"/>
          <w:szCs w:val="28"/>
        </w:rPr>
        <w:t>Bangladesh Army University of Engineering &amp; Technology (BAUET)</w:t>
      </w:r>
    </w:p>
    <w:p w:rsidR="000C0CF7" w:rsidRPr="007C49DA" w:rsidRDefault="000C0CF7" w:rsidP="000B566B">
      <w:pPr>
        <w:pStyle w:val="NormalWeb"/>
        <w:spacing w:before="0" w:beforeAutospacing="0" w:after="0" w:afterAutospacing="0" w:line="276" w:lineRule="auto"/>
        <w:jc w:val="center"/>
        <w:rPr>
          <w:sz w:val="22"/>
          <w:szCs w:val="22"/>
        </w:rPr>
      </w:pPr>
      <w:r w:rsidRPr="007C49DA">
        <w:rPr>
          <w:b/>
          <w:bCs/>
          <w:sz w:val="22"/>
          <w:szCs w:val="22"/>
        </w:rPr>
        <w:t>Department of Civil Engineering (CE)</w:t>
      </w:r>
    </w:p>
    <w:p w:rsidR="000C0CF7" w:rsidRPr="007C49DA" w:rsidRDefault="000C0CF7" w:rsidP="000B566B">
      <w:pPr>
        <w:pStyle w:val="NormalWeb"/>
        <w:spacing w:before="0" w:beforeAutospacing="0" w:after="0" w:afterAutospacing="0" w:line="276" w:lineRule="auto"/>
        <w:jc w:val="center"/>
        <w:rPr>
          <w:sz w:val="20"/>
          <w:szCs w:val="20"/>
        </w:rPr>
      </w:pPr>
      <w:r w:rsidRPr="007C49DA">
        <w:rPr>
          <w:b/>
          <w:bCs/>
          <w:sz w:val="20"/>
          <w:szCs w:val="20"/>
        </w:rPr>
        <w:t>Qadirabad, Natore-6431</w:t>
      </w:r>
    </w:p>
    <w:p w:rsidR="000C0CF7" w:rsidRPr="007C49DA" w:rsidRDefault="000C0CF7" w:rsidP="000B566B">
      <w:pPr>
        <w:pStyle w:val="NormalWeb"/>
        <w:tabs>
          <w:tab w:val="left" w:pos="3491"/>
          <w:tab w:val="center" w:pos="6325"/>
        </w:tabs>
        <w:spacing w:before="0" w:beforeAutospacing="0" w:after="0" w:afterAutospacing="0" w:line="276" w:lineRule="auto"/>
        <w:jc w:val="center"/>
        <w:rPr>
          <w:b/>
          <w:bCs/>
          <w:sz w:val="20"/>
          <w:szCs w:val="20"/>
        </w:rPr>
      </w:pPr>
      <w:r w:rsidRPr="007C49DA">
        <w:rPr>
          <w:b/>
          <w:bCs/>
          <w:sz w:val="20"/>
          <w:szCs w:val="20"/>
        </w:rPr>
        <w:t xml:space="preserve">Website: </w:t>
      </w:r>
      <w:hyperlink r:id="rId6" w:history="1">
        <w:r w:rsidRPr="007C49DA">
          <w:rPr>
            <w:rStyle w:val="Hyperlink"/>
            <w:b/>
            <w:bCs/>
            <w:sz w:val="20"/>
            <w:szCs w:val="20"/>
          </w:rPr>
          <w:t>www.bauet.ac.bd</w:t>
        </w:r>
      </w:hyperlink>
    </w:p>
    <w:p w:rsidR="00973519" w:rsidRPr="007C49DA" w:rsidRDefault="00FD4419" w:rsidP="000B566B">
      <w:pPr>
        <w:pStyle w:val="Header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Review </w:t>
      </w:r>
      <w:r w:rsidR="00003082">
        <w:rPr>
          <w:rFonts w:ascii="Times New Roman" w:hAnsi="Times New Roman" w:cs="Times New Roman"/>
          <w:b/>
        </w:rPr>
        <w:t>Class Routine Summer</w:t>
      </w:r>
      <w:r w:rsidR="005D1038" w:rsidRPr="007C49DA">
        <w:rPr>
          <w:rFonts w:ascii="Times New Roman" w:hAnsi="Times New Roman" w:cs="Times New Roman"/>
          <w:b/>
        </w:rPr>
        <w:t>-20</w:t>
      </w:r>
      <w:r w:rsidR="007C49DA">
        <w:rPr>
          <w:rFonts w:ascii="Times New Roman" w:hAnsi="Times New Roman" w:cs="Times New Roman"/>
          <w:b/>
        </w:rPr>
        <w:t>2</w:t>
      </w:r>
      <w:r w:rsidR="00FE4731">
        <w:rPr>
          <w:rFonts w:ascii="Times New Roman" w:hAnsi="Times New Roman" w:cs="Times New Roman"/>
          <w:b/>
        </w:rPr>
        <w:t>1</w:t>
      </w:r>
    </w:p>
    <w:p w:rsidR="00F94A59" w:rsidRPr="007C49DA" w:rsidRDefault="00AE3C3E" w:rsidP="005A0D7A">
      <w:pPr>
        <w:pStyle w:val="Head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</w:t>
      </w:r>
      <w:r w:rsidR="00C820D6">
        <w:rPr>
          <w:rFonts w:ascii="Times New Roman" w:hAnsi="Times New Roman" w:cs="Times New Roman"/>
          <w:b/>
        </w:rPr>
        <w:t>11</w:t>
      </w:r>
      <w:r w:rsidR="00A07079" w:rsidRPr="007C49DA">
        <w:rPr>
          <w:rFonts w:ascii="Times New Roman" w:hAnsi="Times New Roman" w:cs="Times New Roman"/>
          <w:b/>
          <w:vertAlign w:val="superscript"/>
        </w:rPr>
        <w:t>th</w:t>
      </w:r>
      <w:r w:rsidR="00A07079" w:rsidRPr="007C49DA">
        <w:rPr>
          <w:rFonts w:ascii="Times New Roman" w:hAnsi="Times New Roman" w:cs="Times New Roman"/>
          <w:b/>
        </w:rPr>
        <w:t xml:space="preserve">Batch </w:t>
      </w:r>
      <w:r w:rsidR="007C49DA">
        <w:rPr>
          <w:rFonts w:ascii="Times New Roman" w:hAnsi="Times New Roman" w:cs="Times New Roman"/>
          <w:b/>
        </w:rPr>
        <w:t>3</w:t>
      </w:r>
      <w:r w:rsidR="007C49DA" w:rsidRPr="007C49DA">
        <w:rPr>
          <w:rFonts w:ascii="Times New Roman" w:hAnsi="Times New Roman" w:cs="Times New Roman"/>
          <w:b/>
          <w:vertAlign w:val="superscript"/>
        </w:rPr>
        <w:t>rd</w:t>
      </w:r>
      <w:r w:rsidR="00A07079" w:rsidRPr="007C49DA">
        <w:rPr>
          <w:rFonts w:ascii="Times New Roman" w:hAnsi="Times New Roman" w:cs="Times New Roman"/>
          <w:b/>
        </w:rPr>
        <w:t>Semester</w:t>
      </w:r>
      <w:r w:rsidR="00E864E3" w:rsidRPr="007C49DA">
        <w:rPr>
          <w:rFonts w:ascii="Times New Roman" w:hAnsi="Times New Roman" w:cs="Times New Roman"/>
          <w:b/>
        </w:rPr>
        <w:tab/>
      </w:r>
      <w:r w:rsidR="00E864E3" w:rsidRPr="007C49DA">
        <w:rPr>
          <w:rFonts w:ascii="Times New Roman" w:hAnsi="Times New Roman" w:cs="Times New Roman"/>
          <w:b/>
        </w:rPr>
        <w:tab/>
      </w:r>
      <w:r w:rsidR="00E864E3" w:rsidRPr="007C49DA">
        <w:rPr>
          <w:rFonts w:ascii="Times New Roman" w:hAnsi="Times New Roman" w:cs="Times New Roman"/>
          <w:b/>
        </w:rPr>
        <w:tab/>
      </w:r>
      <w:r w:rsidR="00E864E3" w:rsidRPr="007C49DA">
        <w:rPr>
          <w:rFonts w:ascii="Times New Roman" w:hAnsi="Times New Roman" w:cs="Times New Roman"/>
          <w:b/>
        </w:rPr>
        <w:tab/>
      </w:r>
      <w:r w:rsidR="00E864E3" w:rsidRPr="007C49DA">
        <w:rPr>
          <w:rFonts w:ascii="Times New Roman" w:hAnsi="Times New Roman" w:cs="Times New Roman"/>
          <w:b/>
        </w:rPr>
        <w:tab/>
      </w:r>
      <w:r w:rsidR="00FD4419">
        <w:rPr>
          <w:rFonts w:ascii="Times New Roman" w:hAnsi="Times New Roman" w:cs="Times New Roman"/>
          <w:b/>
        </w:rPr>
        <w:t xml:space="preserve">              </w:t>
      </w:r>
      <w:r w:rsidR="002F2224" w:rsidRPr="007C49DA">
        <w:rPr>
          <w:rFonts w:ascii="Times New Roman" w:hAnsi="Times New Roman" w:cs="Times New Roman"/>
          <w:b/>
        </w:rPr>
        <w:t>Effective From:</w:t>
      </w:r>
      <w:r w:rsidR="00FD4419">
        <w:rPr>
          <w:rFonts w:ascii="Times New Roman" w:hAnsi="Times New Roman" w:cs="Times New Roman"/>
          <w:b/>
        </w:rPr>
        <w:t>03/10/2021</w:t>
      </w:r>
    </w:p>
    <w:tbl>
      <w:tblPr>
        <w:tblStyle w:val="TableGrid"/>
        <w:tblW w:w="15291" w:type="dxa"/>
        <w:jc w:val="center"/>
        <w:tblLayout w:type="fixed"/>
        <w:tblLook w:val="04A0"/>
      </w:tblPr>
      <w:tblGrid>
        <w:gridCol w:w="1240"/>
        <w:gridCol w:w="1613"/>
        <w:gridCol w:w="1843"/>
        <w:gridCol w:w="1712"/>
        <w:gridCol w:w="1801"/>
        <w:gridCol w:w="1843"/>
        <w:gridCol w:w="1864"/>
        <w:gridCol w:w="1710"/>
        <w:gridCol w:w="1665"/>
      </w:tblGrid>
      <w:tr w:rsidR="00E864E3" w:rsidRPr="007C49DA" w:rsidTr="004B55EA">
        <w:trPr>
          <w:trHeight w:val="351"/>
          <w:jc w:val="center"/>
        </w:trPr>
        <w:tc>
          <w:tcPr>
            <w:tcW w:w="1240" w:type="dxa"/>
            <w:shd w:val="clear" w:color="auto" w:fill="D9D9D9" w:themeFill="background1" w:themeFillShade="D9"/>
            <w:vAlign w:val="center"/>
          </w:tcPr>
          <w:p w:rsidR="00E864E3" w:rsidRPr="007C49DA" w:rsidRDefault="00E864E3" w:rsidP="00E864E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49DA">
              <w:rPr>
                <w:rFonts w:ascii="Times New Roman" w:hAnsi="Times New Roman" w:cs="Times New Roman"/>
                <w:b/>
                <w:sz w:val="20"/>
                <w:szCs w:val="20"/>
              </w:rPr>
              <w:t>Day</w:t>
            </w:r>
          </w:p>
        </w:tc>
        <w:tc>
          <w:tcPr>
            <w:tcW w:w="1613" w:type="dxa"/>
            <w:shd w:val="clear" w:color="auto" w:fill="D9D9D9" w:themeFill="background1" w:themeFillShade="D9"/>
            <w:vAlign w:val="center"/>
          </w:tcPr>
          <w:p w:rsidR="00E864E3" w:rsidRPr="007C49DA" w:rsidRDefault="00E864E3" w:rsidP="00E864E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49DA">
              <w:rPr>
                <w:rFonts w:ascii="Times New Roman" w:hAnsi="Times New Roman" w:cs="Times New Roman"/>
                <w:b/>
                <w:sz w:val="20"/>
                <w:szCs w:val="20"/>
              </w:rPr>
              <w:t>Time</w:t>
            </w:r>
          </w:p>
        </w:tc>
        <w:tc>
          <w:tcPr>
            <w:tcW w:w="184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864E3" w:rsidRPr="007C49DA" w:rsidRDefault="00E864E3" w:rsidP="00E864E3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7C49DA">
              <w:rPr>
                <w:rFonts w:ascii="Times New Roman" w:hAnsi="Times New Roman" w:cs="Times New Roman"/>
                <w:b/>
                <w:sz w:val="18"/>
                <w:szCs w:val="20"/>
              </w:rPr>
              <w:t>8:15AM-9:10AM</w:t>
            </w:r>
          </w:p>
        </w:tc>
        <w:tc>
          <w:tcPr>
            <w:tcW w:w="171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864E3" w:rsidRPr="007C49DA" w:rsidRDefault="00E864E3" w:rsidP="00E864E3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7C49DA">
              <w:rPr>
                <w:rFonts w:ascii="Times New Roman" w:hAnsi="Times New Roman" w:cs="Times New Roman"/>
                <w:b/>
                <w:sz w:val="18"/>
                <w:szCs w:val="20"/>
              </w:rPr>
              <w:t>9:15AM-10:10AM</w:t>
            </w:r>
          </w:p>
        </w:tc>
        <w:tc>
          <w:tcPr>
            <w:tcW w:w="18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864E3" w:rsidRPr="007C49DA" w:rsidRDefault="00E864E3" w:rsidP="00E864E3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7C49DA">
              <w:rPr>
                <w:rFonts w:ascii="Times New Roman" w:hAnsi="Times New Roman" w:cs="Times New Roman"/>
                <w:b/>
                <w:sz w:val="18"/>
                <w:szCs w:val="20"/>
              </w:rPr>
              <w:t>10:15AM-11:10AM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864E3" w:rsidRPr="007C49DA" w:rsidRDefault="00E864E3" w:rsidP="008422D7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7C49DA">
              <w:rPr>
                <w:rFonts w:ascii="Times New Roman" w:hAnsi="Times New Roman" w:cs="Times New Roman"/>
                <w:b/>
                <w:sz w:val="18"/>
                <w:szCs w:val="20"/>
              </w:rPr>
              <w:t>11:10AM-11:</w:t>
            </w:r>
            <w:r w:rsidR="008422D7" w:rsidRPr="007C49DA">
              <w:rPr>
                <w:rFonts w:ascii="Times New Roman" w:hAnsi="Times New Roman" w:cs="Times New Roman"/>
                <w:b/>
                <w:sz w:val="18"/>
                <w:szCs w:val="20"/>
              </w:rPr>
              <w:t>4</w:t>
            </w:r>
            <w:r w:rsidRPr="007C49DA">
              <w:rPr>
                <w:rFonts w:ascii="Times New Roman" w:hAnsi="Times New Roman" w:cs="Times New Roman"/>
                <w:b/>
                <w:sz w:val="18"/>
                <w:szCs w:val="20"/>
              </w:rPr>
              <w:t>0AM</w:t>
            </w:r>
          </w:p>
        </w:tc>
        <w:tc>
          <w:tcPr>
            <w:tcW w:w="186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864E3" w:rsidRPr="007C49DA" w:rsidRDefault="00E864E3" w:rsidP="00D078F7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7C49DA">
              <w:rPr>
                <w:rFonts w:ascii="Times New Roman" w:hAnsi="Times New Roman" w:cs="Times New Roman"/>
                <w:b/>
                <w:sz w:val="18"/>
                <w:szCs w:val="20"/>
              </w:rPr>
              <w:t>11.</w:t>
            </w:r>
            <w:r w:rsidR="00D078F7" w:rsidRPr="007C49DA">
              <w:rPr>
                <w:rFonts w:ascii="Times New Roman" w:hAnsi="Times New Roman" w:cs="Times New Roman"/>
                <w:b/>
                <w:sz w:val="18"/>
                <w:szCs w:val="20"/>
              </w:rPr>
              <w:t>4</w:t>
            </w:r>
            <w:r w:rsidRPr="007C49DA">
              <w:rPr>
                <w:rFonts w:ascii="Times New Roman" w:hAnsi="Times New Roman" w:cs="Times New Roman"/>
                <w:b/>
                <w:sz w:val="18"/>
                <w:szCs w:val="20"/>
              </w:rPr>
              <w:t>0AM-12.</w:t>
            </w:r>
            <w:r w:rsidR="008422D7" w:rsidRPr="007C49DA">
              <w:rPr>
                <w:rFonts w:ascii="Times New Roman" w:hAnsi="Times New Roman" w:cs="Times New Roman"/>
                <w:b/>
                <w:sz w:val="18"/>
                <w:szCs w:val="20"/>
              </w:rPr>
              <w:t>3</w:t>
            </w:r>
            <w:r w:rsidRPr="007C49DA">
              <w:rPr>
                <w:rFonts w:ascii="Times New Roman" w:hAnsi="Times New Roman" w:cs="Times New Roman"/>
                <w:b/>
                <w:sz w:val="18"/>
                <w:szCs w:val="20"/>
              </w:rPr>
              <w:t>5PM</w:t>
            </w:r>
          </w:p>
        </w:tc>
        <w:tc>
          <w:tcPr>
            <w:tcW w:w="17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864E3" w:rsidRPr="007C49DA" w:rsidRDefault="008422D7" w:rsidP="00D078F7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7C49DA">
              <w:rPr>
                <w:rFonts w:ascii="Times New Roman" w:hAnsi="Times New Roman" w:cs="Times New Roman"/>
                <w:b/>
                <w:sz w:val="18"/>
                <w:szCs w:val="20"/>
              </w:rPr>
              <w:t>12:</w:t>
            </w:r>
            <w:r w:rsidR="00D078F7" w:rsidRPr="007C49DA">
              <w:rPr>
                <w:rFonts w:ascii="Times New Roman" w:hAnsi="Times New Roman" w:cs="Times New Roman"/>
                <w:b/>
                <w:sz w:val="18"/>
                <w:szCs w:val="20"/>
              </w:rPr>
              <w:t>4</w:t>
            </w:r>
            <w:r w:rsidRPr="007C49DA">
              <w:rPr>
                <w:rFonts w:ascii="Times New Roman" w:hAnsi="Times New Roman" w:cs="Times New Roman"/>
                <w:b/>
                <w:sz w:val="18"/>
                <w:szCs w:val="20"/>
              </w:rPr>
              <w:t>0PM-1:3</w:t>
            </w:r>
            <w:r w:rsidR="00E864E3" w:rsidRPr="007C49DA">
              <w:rPr>
                <w:rFonts w:ascii="Times New Roman" w:hAnsi="Times New Roman" w:cs="Times New Roman"/>
                <w:b/>
                <w:sz w:val="18"/>
                <w:szCs w:val="20"/>
              </w:rPr>
              <w:t>5PM</w:t>
            </w:r>
          </w:p>
        </w:tc>
        <w:tc>
          <w:tcPr>
            <w:tcW w:w="1665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864E3" w:rsidRPr="007C49DA" w:rsidRDefault="008422D7" w:rsidP="00D078F7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7C49DA">
              <w:rPr>
                <w:rFonts w:ascii="Times New Roman" w:hAnsi="Times New Roman" w:cs="Times New Roman"/>
                <w:b/>
                <w:sz w:val="18"/>
                <w:szCs w:val="20"/>
              </w:rPr>
              <w:t>1:</w:t>
            </w:r>
            <w:r w:rsidR="00D078F7" w:rsidRPr="007C49DA">
              <w:rPr>
                <w:rFonts w:ascii="Times New Roman" w:hAnsi="Times New Roman" w:cs="Times New Roman"/>
                <w:b/>
                <w:sz w:val="18"/>
                <w:szCs w:val="20"/>
              </w:rPr>
              <w:t>4</w:t>
            </w:r>
            <w:r w:rsidRPr="007C49DA">
              <w:rPr>
                <w:rFonts w:ascii="Times New Roman" w:hAnsi="Times New Roman" w:cs="Times New Roman"/>
                <w:b/>
                <w:sz w:val="18"/>
                <w:szCs w:val="20"/>
              </w:rPr>
              <w:t>0PM-2:3</w:t>
            </w:r>
            <w:r w:rsidR="00E864E3" w:rsidRPr="007C49DA">
              <w:rPr>
                <w:rFonts w:ascii="Times New Roman" w:hAnsi="Times New Roman" w:cs="Times New Roman"/>
                <w:b/>
                <w:sz w:val="18"/>
                <w:szCs w:val="20"/>
              </w:rPr>
              <w:t>5PM</w:t>
            </w:r>
          </w:p>
        </w:tc>
      </w:tr>
      <w:tr w:rsidR="00ED5584" w:rsidRPr="007C49DA" w:rsidTr="004B55EA">
        <w:trPr>
          <w:trHeight w:val="170"/>
          <w:jc w:val="center"/>
        </w:trPr>
        <w:tc>
          <w:tcPr>
            <w:tcW w:w="1240" w:type="dxa"/>
            <w:vMerge w:val="restart"/>
            <w:shd w:val="clear" w:color="auto" w:fill="D9D9D9" w:themeFill="background1" w:themeFillShade="D9"/>
          </w:tcPr>
          <w:p w:rsidR="00ED5584" w:rsidRPr="003459E6" w:rsidRDefault="00ED5584" w:rsidP="00F909C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ED5584" w:rsidRPr="003459E6" w:rsidRDefault="00ED5584" w:rsidP="00F909C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ED5584" w:rsidRPr="003459E6" w:rsidRDefault="00ED5584" w:rsidP="00F909C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unday </w:t>
            </w:r>
          </w:p>
        </w:tc>
        <w:tc>
          <w:tcPr>
            <w:tcW w:w="161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F909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7C49DA" w:rsidRDefault="00ED5584" w:rsidP="00277F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2103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7C49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0A7447">
            <w:pPr>
              <w:ind w:left="-6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CE 2111</w:t>
            </w:r>
          </w:p>
        </w:tc>
        <w:tc>
          <w:tcPr>
            <w:tcW w:w="1843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:rsidR="00ED5584" w:rsidRPr="007C49DA" w:rsidRDefault="00ED5584" w:rsidP="00F909CE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C49DA">
              <w:rPr>
                <w:rFonts w:ascii="Times New Roman" w:hAnsi="Times New Roman" w:cs="Times New Roman"/>
                <w:sz w:val="44"/>
                <w:szCs w:val="16"/>
              </w:rPr>
              <w:t>Refreshment Break</w:t>
            </w:r>
          </w:p>
        </w:tc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D074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D074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D074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5584" w:rsidRPr="007C49DA" w:rsidTr="004B55EA">
        <w:trPr>
          <w:trHeight w:val="152"/>
          <w:jc w:val="center"/>
        </w:trPr>
        <w:tc>
          <w:tcPr>
            <w:tcW w:w="1240" w:type="dxa"/>
            <w:vMerge/>
            <w:shd w:val="clear" w:color="auto" w:fill="D9D9D9" w:themeFill="background1" w:themeFillShade="D9"/>
          </w:tcPr>
          <w:p w:rsidR="00ED5584" w:rsidRPr="003459E6" w:rsidRDefault="00ED5584" w:rsidP="00F909C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13" w:type="dxa"/>
            <w:tcBorders>
              <w:right w:val="single" w:sz="4" w:space="0" w:color="auto"/>
            </w:tcBorders>
            <w:vAlign w:val="center"/>
          </w:tcPr>
          <w:p w:rsidR="00ED5584" w:rsidRPr="003459E6" w:rsidRDefault="00ED5584" w:rsidP="00F909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7C49DA" w:rsidRDefault="00ED5584" w:rsidP="00277F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TH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7C49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ED55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SA</w:t>
            </w:r>
          </w:p>
        </w:tc>
        <w:tc>
          <w:tcPr>
            <w:tcW w:w="1843" w:type="dxa"/>
            <w:vMerge/>
            <w:tcBorders>
              <w:right w:val="single" w:sz="4" w:space="0" w:color="auto"/>
            </w:tcBorders>
          </w:tcPr>
          <w:p w:rsidR="00ED5584" w:rsidRPr="007C49DA" w:rsidRDefault="00ED5584" w:rsidP="00F909C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F909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F909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F909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5584" w:rsidRPr="007C49DA" w:rsidTr="004B55EA">
        <w:trPr>
          <w:trHeight w:val="233"/>
          <w:jc w:val="center"/>
        </w:trPr>
        <w:tc>
          <w:tcPr>
            <w:tcW w:w="1240" w:type="dxa"/>
            <w:vMerge/>
            <w:shd w:val="clear" w:color="auto" w:fill="D9D9D9" w:themeFill="background1" w:themeFillShade="D9"/>
          </w:tcPr>
          <w:p w:rsidR="00ED5584" w:rsidRPr="003459E6" w:rsidRDefault="00ED5584" w:rsidP="00F909C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1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F909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5584" w:rsidRDefault="00ED5584" w:rsidP="00ED5584">
            <w:pPr>
              <w:jc w:val="center"/>
            </w:pPr>
            <w:r>
              <w:rPr>
                <w:rFonts w:ascii="Times New Roman" w:hAnsi="Times New Roman" w:cs="Times New Roman"/>
                <w:szCs w:val="20"/>
              </w:rPr>
              <w:t>Panaroma 10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ED5584" w:rsidRPr="003459E6" w:rsidRDefault="00ED5584" w:rsidP="007C49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ED5584" w:rsidRPr="003459E6" w:rsidRDefault="00ED5584" w:rsidP="000A74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naroma 312</w:t>
            </w:r>
          </w:p>
        </w:tc>
        <w:tc>
          <w:tcPr>
            <w:tcW w:w="1843" w:type="dxa"/>
            <w:vMerge/>
            <w:tcBorders>
              <w:right w:val="single" w:sz="4" w:space="0" w:color="auto"/>
            </w:tcBorders>
          </w:tcPr>
          <w:p w:rsidR="00ED5584" w:rsidRPr="007C49DA" w:rsidRDefault="00ED5584" w:rsidP="00F909C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F909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F909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F909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5584" w:rsidRPr="007C49DA" w:rsidTr="004B55EA">
        <w:trPr>
          <w:trHeight w:val="259"/>
          <w:jc w:val="center"/>
        </w:trPr>
        <w:tc>
          <w:tcPr>
            <w:tcW w:w="1240" w:type="dxa"/>
            <w:vMerge w:val="restart"/>
            <w:shd w:val="clear" w:color="auto" w:fill="D9D9D9" w:themeFill="background1" w:themeFillShade="D9"/>
          </w:tcPr>
          <w:p w:rsidR="00ED5584" w:rsidRPr="003459E6" w:rsidRDefault="00ED5584" w:rsidP="00EE4A1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ED5584" w:rsidRPr="003459E6" w:rsidRDefault="00ED5584" w:rsidP="00EE4A1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ED5584" w:rsidRPr="003459E6" w:rsidRDefault="00ED5584" w:rsidP="00EE4A1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onday </w:t>
            </w:r>
          </w:p>
        </w:tc>
        <w:tc>
          <w:tcPr>
            <w:tcW w:w="1613" w:type="dxa"/>
            <w:vAlign w:val="center"/>
          </w:tcPr>
          <w:p w:rsidR="00ED5584" w:rsidRPr="003459E6" w:rsidRDefault="00ED5584" w:rsidP="00B65F5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B31C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CE 2101</w:t>
            </w:r>
          </w:p>
        </w:tc>
        <w:tc>
          <w:tcPr>
            <w:tcW w:w="171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71D1C" w:rsidRDefault="00ED5584" w:rsidP="005E50E8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18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D5584" w:rsidRPr="003459E6" w:rsidRDefault="00ED5584" w:rsidP="007C49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HUM 2101</w:t>
            </w:r>
          </w:p>
        </w:tc>
        <w:tc>
          <w:tcPr>
            <w:tcW w:w="1843" w:type="dxa"/>
            <w:vMerge/>
            <w:tcBorders>
              <w:right w:val="single" w:sz="4" w:space="0" w:color="auto"/>
            </w:tcBorders>
            <w:vAlign w:val="center"/>
          </w:tcPr>
          <w:p w:rsidR="00ED5584" w:rsidRPr="007C49DA" w:rsidRDefault="00ED5584" w:rsidP="007946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D3520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642ADF">
            <w:pPr>
              <w:ind w:left="-6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165EB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MATH 2101</w:t>
            </w:r>
          </w:p>
        </w:tc>
      </w:tr>
      <w:tr w:rsidR="00ED5584" w:rsidRPr="007C49DA" w:rsidTr="004B55EA">
        <w:trPr>
          <w:trHeight w:val="134"/>
          <w:jc w:val="center"/>
        </w:trPr>
        <w:tc>
          <w:tcPr>
            <w:tcW w:w="1240" w:type="dxa"/>
            <w:vMerge/>
            <w:shd w:val="clear" w:color="auto" w:fill="D9D9D9" w:themeFill="background1" w:themeFillShade="D9"/>
          </w:tcPr>
          <w:p w:rsidR="00ED5584" w:rsidRPr="003459E6" w:rsidRDefault="00ED5584" w:rsidP="00EE4A1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13" w:type="dxa"/>
            <w:vAlign w:val="center"/>
          </w:tcPr>
          <w:p w:rsidR="00ED5584" w:rsidRPr="003459E6" w:rsidRDefault="00ED5584" w:rsidP="00B65F5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B31C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MMR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71D1C" w:rsidRDefault="00ED5584" w:rsidP="005E50E8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D5584" w:rsidRPr="003459E6" w:rsidRDefault="00ED5584" w:rsidP="007C49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MA</w:t>
            </w:r>
          </w:p>
        </w:tc>
        <w:tc>
          <w:tcPr>
            <w:tcW w:w="1843" w:type="dxa"/>
            <w:vMerge/>
            <w:tcBorders>
              <w:right w:val="single" w:sz="4" w:space="0" w:color="auto"/>
            </w:tcBorders>
          </w:tcPr>
          <w:p w:rsidR="00ED5584" w:rsidRPr="007C49DA" w:rsidRDefault="00ED5584" w:rsidP="007946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D3520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642AD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165EB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MAC</w:t>
            </w:r>
          </w:p>
        </w:tc>
      </w:tr>
      <w:tr w:rsidR="00ED5584" w:rsidRPr="007C49DA" w:rsidTr="00B26F71">
        <w:trPr>
          <w:trHeight w:val="64"/>
          <w:jc w:val="center"/>
        </w:trPr>
        <w:tc>
          <w:tcPr>
            <w:tcW w:w="1240" w:type="dxa"/>
            <w:vMerge/>
            <w:shd w:val="clear" w:color="auto" w:fill="D9D9D9" w:themeFill="background1" w:themeFillShade="D9"/>
          </w:tcPr>
          <w:p w:rsidR="00ED5584" w:rsidRPr="003459E6" w:rsidRDefault="00ED5584" w:rsidP="0024162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13" w:type="dxa"/>
            <w:vAlign w:val="center"/>
          </w:tcPr>
          <w:p w:rsidR="00ED5584" w:rsidRPr="003459E6" w:rsidRDefault="00ED5584" w:rsidP="002416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843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ED55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naroma 10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D5584" w:rsidRPr="00371D1C" w:rsidRDefault="00ED5584" w:rsidP="005E50E8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D5584" w:rsidRPr="003459E6" w:rsidRDefault="00ED5584" w:rsidP="002416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Nexus 503</w:t>
            </w:r>
          </w:p>
        </w:tc>
        <w:tc>
          <w:tcPr>
            <w:tcW w:w="1843" w:type="dxa"/>
            <w:vMerge/>
            <w:tcBorders>
              <w:right w:val="single" w:sz="4" w:space="0" w:color="auto"/>
            </w:tcBorders>
          </w:tcPr>
          <w:p w:rsidR="00ED5584" w:rsidRPr="007C49DA" w:rsidRDefault="00ED5584" w:rsidP="0024162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D3520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642AD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165EB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naroma 312</w:t>
            </w:r>
          </w:p>
        </w:tc>
      </w:tr>
      <w:tr w:rsidR="00ED5584" w:rsidRPr="007C49DA" w:rsidTr="004B55EA">
        <w:trPr>
          <w:trHeight w:val="242"/>
          <w:jc w:val="center"/>
        </w:trPr>
        <w:tc>
          <w:tcPr>
            <w:tcW w:w="1240" w:type="dxa"/>
            <w:vMerge w:val="restart"/>
            <w:shd w:val="clear" w:color="auto" w:fill="D9D9D9" w:themeFill="background1" w:themeFillShade="D9"/>
          </w:tcPr>
          <w:p w:rsidR="00ED5584" w:rsidRPr="003459E6" w:rsidRDefault="00ED5584" w:rsidP="007C49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ED5584" w:rsidRPr="003459E6" w:rsidRDefault="00ED5584" w:rsidP="007C49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ED5584" w:rsidRPr="003459E6" w:rsidRDefault="00ED5584" w:rsidP="007C49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613" w:type="dxa"/>
            <w:vAlign w:val="center"/>
          </w:tcPr>
          <w:p w:rsidR="00ED5584" w:rsidRPr="003459E6" w:rsidRDefault="00ED5584" w:rsidP="007C49D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:rsidR="00ED5584" w:rsidRPr="003459E6" w:rsidRDefault="00ED5584" w:rsidP="00D3520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D5584" w:rsidRPr="00371D1C" w:rsidRDefault="00ED5584" w:rsidP="00303D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71D1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E 2101</w:t>
            </w:r>
          </w:p>
        </w:tc>
        <w:tc>
          <w:tcPr>
            <w:tcW w:w="1801" w:type="dxa"/>
            <w:tcBorders>
              <w:left w:val="single" w:sz="4" w:space="0" w:color="auto"/>
            </w:tcBorders>
            <w:vAlign w:val="center"/>
          </w:tcPr>
          <w:p w:rsidR="00ED5584" w:rsidRPr="003459E6" w:rsidRDefault="00ED5584" w:rsidP="007C49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HUM 2101</w:t>
            </w:r>
          </w:p>
        </w:tc>
        <w:tc>
          <w:tcPr>
            <w:tcW w:w="1843" w:type="dxa"/>
            <w:vMerge/>
            <w:tcBorders>
              <w:right w:val="single" w:sz="4" w:space="0" w:color="auto"/>
            </w:tcBorders>
            <w:vAlign w:val="center"/>
          </w:tcPr>
          <w:p w:rsidR="00ED5584" w:rsidRPr="007C49DA" w:rsidRDefault="00ED5584" w:rsidP="007C49DA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239" w:type="dxa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3C28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CE  2104</w:t>
            </w:r>
          </w:p>
          <w:p w:rsidR="00ED5584" w:rsidRPr="003459E6" w:rsidRDefault="00677C4E" w:rsidP="003C28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102" type="#_x0000_t32" style="position:absolute;left:0;text-align:left;margin-left:21.15pt;margin-top:6.55pt;width:1in;height:0;flip:x;z-index:251682816" o:connectortype="straight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pict>
                <v:shape id="_x0000_s1101" type="#_x0000_t32" style="position:absolute;left:0;text-align:left;margin-left:163.15pt;margin-top:6.6pt;width:1in;height:0;z-index:251681792" o:connectortype="straight">
                  <v:stroke endarrow="block"/>
                </v:shape>
              </w:pict>
            </w:r>
            <w:r w:rsidR="00ED5584">
              <w:rPr>
                <w:rFonts w:ascii="Times New Roman" w:hAnsi="Times New Roman" w:cs="Times New Roman"/>
                <w:noProof/>
                <w:sz w:val="20"/>
                <w:szCs w:val="20"/>
              </w:rPr>
              <w:t>SH</w:t>
            </w:r>
          </w:p>
          <w:p w:rsidR="00ED5584" w:rsidRPr="003459E6" w:rsidRDefault="00ED5584" w:rsidP="003C28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Eng. Materials Lab/Panaroma 103</w:t>
            </w:r>
          </w:p>
        </w:tc>
      </w:tr>
      <w:tr w:rsidR="00ED5584" w:rsidRPr="007C49DA" w:rsidTr="004B55EA">
        <w:trPr>
          <w:trHeight w:val="242"/>
          <w:jc w:val="center"/>
        </w:trPr>
        <w:tc>
          <w:tcPr>
            <w:tcW w:w="1240" w:type="dxa"/>
            <w:vMerge/>
            <w:shd w:val="clear" w:color="auto" w:fill="D9D9D9" w:themeFill="background1" w:themeFillShade="D9"/>
          </w:tcPr>
          <w:p w:rsidR="00ED5584" w:rsidRPr="003459E6" w:rsidRDefault="00ED5584" w:rsidP="007C49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13" w:type="dxa"/>
            <w:vAlign w:val="center"/>
          </w:tcPr>
          <w:p w:rsidR="00ED5584" w:rsidRPr="003459E6" w:rsidRDefault="00ED5584" w:rsidP="007C49D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:rsidR="00ED5584" w:rsidRPr="003459E6" w:rsidRDefault="00ED5584" w:rsidP="00D3520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D5584" w:rsidRPr="00371D1C" w:rsidRDefault="00ED5584" w:rsidP="00303D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71D1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MR</w:t>
            </w:r>
          </w:p>
        </w:tc>
        <w:tc>
          <w:tcPr>
            <w:tcW w:w="1801" w:type="dxa"/>
            <w:tcBorders>
              <w:left w:val="single" w:sz="4" w:space="0" w:color="auto"/>
            </w:tcBorders>
            <w:vAlign w:val="center"/>
          </w:tcPr>
          <w:p w:rsidR="00ED5584" w:rsidRPr="003459E6" w:rsidRDefault="00ED5584" w:rsidP="007C49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MA</w:t>
            </w:r>
          </w:p>
        </w:tc>
        <w:tc>
          <w:tcPr>
            <w:tcW w:w="1843" w:type="dxa"/>
            <w:vMerge/>
            <w:tcBorders>
              <w:right w:val="single" w:sz="4" w:space="0" w:color="auto"/>
            </w:tcBorders>
          </w:tcPr>
          <w:p w:rsidR="00ED5584" w:rsidRPr="007C49DA" w:rsidRDefault="00ED5584" w:rsidP="007C49DA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239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142C1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5584" w:rsidRPr="007C49DA" w:rsidTr="004B55EA">
        <w:trPr>
          <w:trHeight w:val="260"/>
          <w:jc w:val="center"/>
        </w:trPr>
        <w:tc>
          <w:tcPr>
            <w:tcW w:w="1240" w:type="dxa"/>
            <w:vMerge/>
            <w:shd w:val="clear" w:color="auto" w:fill="D9D9D9" w:themeFill="background1" w:themeFillShade="D9"/>
          </w:tcPr>
          <w:p w:rsidR="00ED5584" w:rsidRPr="003459E6" w:rsidRDefault="00ED5584" w:rsidP="0024162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13" w:type="dxa"/>
            <w:vAlign w:val="center"/>
          </w:tcPr>
          <w:p w:rsidR="00ED5584" w:rsidRPr="003459E6" w:rsidRDefault="00ED5584" w:rsidP="002416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84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D3520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ED5584" w:rsidRPr="00371D1C" w:rsidRDefault="00ED5584" w:rsidP="00ED558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naroma 106</w:t>
            </w:r>
          </w:p>
        </w:tc>
        <w:tc>
          <w:tcPr>
            <w:tcW w:w="1801" w:type="dxa"/>
            <w:tcBorders>
              <w:bottom w:val="single" w:sz="4" w:space="0" w:color="auto"/>
            </w:tcBorders>
          </w:tcPr>
          <w:p w:rsidR="00ED5584" w:rsidRPr="003459E6" w:rsidRDefault="00ED5584" w:rsidP="002416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naroma 312</w:t>
            </w:r>
          </w:p>
        </w:tc>
        <w:tc>
          <w:tcPr>
            <w:tcW w:w="1843" w:type="dxa"/>
            <w:vMerge/>
            <w:tcBorders>
              <w:right w:val="single" w:sz="4" w:space="0" w:color="auto"/>
            </w:tcBorders>
          </w:tcPr>
          <w:p w:rsidR="00ED5584" w:rsidRPr="007C49DA" w:rsidRDefault="00ED5584" w:rsidP="00241627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239" w:type="dxa"/>
            <w:gridSpan w:val="3"/>
            <w:vMerge/>
            <w:tcBorders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ED5584" w:rsidRPr="003459E6" w:rsidRDefault="00ED5584" w:rsidP="00142C1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5584" w:rsidRPr="007C49DA" w:rsidTr="004B55EA">
        <w:trPr>
          <w:trHeight w:val="242"/>
          <w:jc w:val="center"/>
        </w:trPr>
        <w:tc>
          <w:tcPr>
            <w:tcW w:w="1240" w:type="dxa"/>
            <w:vMerge w:val="restart"/>
            <w:shd w:val="clear" w:color="auto" w:fill="D9D9D9" w:themeFill="background1" w:themeFillShade="D9"/>
            <w:vAlign w:val="center"/>
          </w:tcPr>
          <w:p w:rsidR="00ED5584" w:rsidRPr="003459E6" w:rsidRDefault="00ED5584" w:rsidP="003C289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613" w:type="dxa"/>
            <w:vAlign w:val="center"/>
          </w:tcPr>
          <w:p w:rsidR="00ED5584" w:rsidRPr="003459E6" w:rsidRDefault="00ED5584" w:rsidP="003C289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843" w:type="dxa"/>
            <w:vMerge w:val="restart"/>
            <w:tcBorders>
              <w:right w:val="single" w:sz="4" w:space="0" w:color="auto"/>
            </w:tcBorders>
            <w:vAlign w:val="center"/>
          </w:tcPr>
          <w:p w:rsidR="00ED5584" w:rsidRPr="003459E6" w:rsidRDefault="00ED5584" w:rsidP="003C28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b/>
                <w:sz w:val="20"/>
                <w:szCs w:val="20"/>
              </w:rPr>
              <w:t>Class Test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3C28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4370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CE 2103</w:t>
            </w: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D5584" w:rsidRPr="007C49DA" w:rsidRDefault="00ED5584" w:rsidP="003C289D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6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3C289D">
            <w:pPr>
              <w:ind w:left="-6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CE 211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17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8E7F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CE 2111</w:t>
            </w:r>
          </w:p>
        </w:tc>
        <w:tc>
          <w:tcPr>
            <w:tcW w:w="16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373F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MATH 2101</w:t>
            </w:r>
          </w:p>
        </w:tc>
      </w:tr>
      <w:tr w:rsidR="00ED5584" w:rsidRPr="007C49DA" w:rsidTr="004B55EA">
        <w:trPr>
          <w:trHeight w:val="233"/>
          <w:jc w:val="center"/>
        </w:trPr>
        <w:tc>
          <w:tcPr>
            <w:tcW w:w="1240" w:type="dxa"/>
            <w:vMerge/>
            <w:shd w:val="clear" w:color="auto" w:fill="D9D9D9" w:themeFill="background1" w:themeFillShade="D9"/>
          </w:tcPr>
          <w:p w:rsidR="00ED5584" w:rsidRPr="003459E6" w:rsidRDefault="00ED5584" w:rsidP="003C289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13" w:type="dxa"/>
            <w:vAlign w:val="center"/>
          </w:tcPr>
          <w:p w:rsidR="00ED5584" w:rsidRPr="003459E6" w:rsidRDefault="00ED5584" w:rsidP="003C289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843" w:type="dxa"/>
            <w:vMerge/>
            <w:tcBorders>
              <w:bottom w:val="nil"/>
              <w:right w:val="single" w:sz="4" w:space="0" w:color="auto"/>
            </w:tcBorders>
            <w:vAlign w:val="center"/>
          </w:tcPr>
          <w:p w:rsidR="00ED5584" w:rsidRPr="003459E6" w:rsidRDefault="00ED5584" w:rsidP="003C289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3C289D">
            <w:pPr>
              <w:ind w:hanging="1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4370C0">
            <w:pPr>
              <w:ind w:hanging="1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DRH</w:t>
            </w: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D5584" w:rsidRPr="007C49DA" w:rsidRDefault="00ED5584" w:rsidP="003C289D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3C28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S</w:t>
            </w: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/RR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8E7F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RR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373F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MAC</w:t>
            </w:r>
          </w:p>
        </w:tc>
      </w:tr>
      <w:tr w:rsidR="00ED5584" w:rsidRPr="007C49DA" w:rsidTr="004B55EA">
        <w:trPr>
          <w:trHeight w:val="143"/>
          <w:jc w:val="center"/>
        </w:trPr>
        <w:tc>
          <w:tcPr>
            <w:tcW w:w="1240" w:type="dxa"/>
            <w:vMerge/>
            <w:shd w:val="clear" w:color="auto" w:fill="D9D9D9" w:themeFill="background1" w:themeFillShade="D9"/>
          </w:tcPr>
          <w:p w:rsidR="00ED5584" w:rsidRPr="003459E6" w:rsidRDefault="00ED5584" w:rsidP="003C289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13" w:type="dxa"/>
            <w:tcBorders>
              <w:bottom w:val="single" w:sz="4" w:space="0" w:color="auto"/>
            </w:tcBorders>
            <w:vAlign w:val="center"/>
          </w:tcPr>
          <w:p w:rsidR="00ED5584" w:rsidRPr="003459E6" w:rsidRDefault="00ED5584" w:rsidP="003C289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843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3C28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5584" w:rsidRPr="003459E6" w:rsidRDefault="00ED5584" w:rsidP="003C28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5584" w:rsidRPr="003459E6" w:rsidRDefault="00ED5584" w:rsidP="004370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naroma 312</w:t>
            </w: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D5584" w:rsidRPr="007C49DA" w:rsidRDefault="00ED5584" w:rsidP="003C289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3C28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naroma 312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8E7F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naroma 312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373F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naroma 312</w:t>
            </w:r>
          </w:p>
        </w:tc>
      </w:tr>
      <w:tr w:rsidR="00ED5584" w:rsidRPr="007C49DA" w:rsidTr="004B55EA">
        <w:trPr>
          <w:trHeight w:val="242"/>
          <w:jc w:val="center"/>
        </w:trPr>
        <w:tc>
          <w:tcPr>
            <w:tcW w:w="1240" w:type="dxa"/>
            <w:vMerge w:val="restart"/>
            <w:shd w:val="clear" w:color="auto" w:fill="D9D9D9" w:themeFill="background1" w:themeFillShade="D9"/>
            <w:vAlign w:val="center"/>
          </w:tcPr>
          <w:p w:rsidR="00ED5584" w:rsidRPr="003459E6" w:rsidRDefault="00ED5584" w:rsidP="003C289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613" w:type="dxa"/>
            <w:vAlign w:val="center"/>
          </w:tcPr>
          <w:p w:rsidR="00ED5584" w:rsidRPr="003459E6" w:rsidRDefault="00ED5584" w:rsidP="003C289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373F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MATH 2101</w:t>
            </w:r>
          </w:p>
        </w:tc>
        <w:tc>
          <w:tcPr>
            <w:tcW w:w="171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3C28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3C28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ED5584" w:rsidRPr="007C49DA" w:rsidRDefault="00ED5584" w:rsidP="003C289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D074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D074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D074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5584" w:rsidRPr="007C49DA" w:rsidTr="004B55EA">
        <w:trPr>
          <w:trHeight w:val="233"/>
          <w:jc w:val="center"/>
        </w:trPr>
        <w:tc>
          <w:tcPr>
            <w:tcW w:w="1240" w:type="dxa"/>
            <w:vMerge/>
            <w:shd w:val="clear" w:color="auto" w:fill="D9D9D9" w:themeFill="background1" w:themeFillShade="D9"/>
          </w:tcPr>
          <w:p w:rsidR="00ED5584" w:rsidRPr="007C49DA" w:rsidRDefault="00ED5584" w:rsidP="003C28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3" w:type="dxa"/>
            <w:vAlign w:val="center"/>
          </w:tcPr>
          <w:p w:rsidR="00ED5584" w:rsidRPr="007C49DA" w:rsidRDefault="00ED5584" w:rsidP="003C289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49DA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373F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59E6">
              <w:rPr>
                <w:rFonts w:ascii="Times New Roman" w:hAnsi="Times New Roman" w:cs="Times New Roman"/>
                <w:sz w:val="20"/>
                <w:szCs w:val="20"/>
              </w:rPr>
              <w:t>MAC</w:t>
            </w:r>
          </w:p>
        </w:tc>
        <w:tc>
          <w:tcPr>
            <w:tcW w:w="171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7C49DA" w:rsidRDefault="00ED5584" w:rsidP="003C289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8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7C49DA" w:rsidRDefault="00ED5584" w:rsidP="003C289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ED5584" w:rsidRPr="007C49DA" w:rsidRDefault="00ED5584" w:rsidP="003C289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7C49DA" w:rsidRDefault="00ED5584" w:rsidP="003C289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7C49DA" w:rsidRDefault="00ED5584" w:rsidP="003C289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7C49DA" w:rsidRDefault="00ED5584" w:rsidP="003C289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ED5584" w:rsidRPr="007C49DA" w:rsidTr="004B55EA">
        <w:trPr>
          <w:trHeight w:val="296"/>
          <w:jc w:val="center"/>
        </w:trPr>
        <w:tc>
          <w:tcPr>
            <w:tcW w:w="1240" w:type="dxa"/>
            <w:vMerge/>
            <w:shd w:val="clear" w:color="auto" w:fill="D9D9D9" w:themeFill="background1" w:themeFillShade="D9"/>
          </w:tcPr>
          <w:p w:rsidR="00ED5584" w:rsidRPr="007C49DA" w:rsidRDefault="00ED5584" w:rsidP="003C28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3" w:type="dxa"/>
            <w:vAlign w:val="center"/>
          </w:tcPr>
          <w:p w:rsidR="00ED5584" w:rsidRPr="007C49DA" w:rsidRDefault="00ED5584" w:rsidP="003C289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49DA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843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ED5584" w:rsidRPr="003459E6" w:rsidRDefault="00ED5584" w:rsidP="00ED55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naroma 106</w:t>
            </w:r>
          </w:p>
        </w:tc>
        <w:tc>
          <w:tcPr>
            <w:tcW w:w="1712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ED5584" w:rsidRPr="007C49DA" w:rsidRDefault="00ED5584" w:rsidP="003C289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801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ED5584" w:rsidRPr="007C49DA" w:rsidRDefault="00ED5584" w:rsidP="003C289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ED5584" w:rsidRPr="007C49DA" w:rsidRDefault="00ED5584" w:rsidP="003C289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7C49DA" w:rsidRDefault="00ED5584" w:rsidP="003C289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7C49DA" w:rsidRDefault="00ED5584" w:rsidP="003C289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5584" w:rsidRPr="007C49DA" w:rsidRDefault="00ED5584" w:rsidP="003C289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</w:tbl>
    <w:p w:rsidR="00EE61AA" w:rsidRPr="007C49DA" w:rsidRDefault="00EE61AA" w:rsidP="00F92BEE">
      <w:pPr>
        <w:tabs>
          <w:tab w:val="left" w:pos="1670"/>
        </w:tabs>
        <w:spacing w:after="0" w:line="240" w:lineRule="auto"/>
        <w:rPr>
          <w:rFonts w:ascii="Times New Roman" w:hAnsi="Times New Roman" w:cs="Times New Roman"/>
          <w:sz w:val="20"/>
        </w:rPr>
      </w:pPr>
    </w:p>
    <w:tbl>
      <w:tblPr>
        <w:tblStyle w:val="TableGrid"/>
        <w:tblpPr w:leftFromText="180" w:rightFromText="180" w:vertAnchor="text" w:horzAnchor="margin" w:tblpY="-34"/>
        <w:tblOverlap w:val="never"/>
        <w:tblW w:w="0" w:type="auto"/>
        <w:tblLook w:val="04A0"/>
      </w:tblPr>
      <w:tblGrid>
        <w:gridCol w:w="1278"/>
        <w:gridCol w:w="3547"/>
        <w:gridCol w:w="1043"/>
        <w:gridCol w:w="1170"/>
      </w:tblGrid>
      <w:tr w:rsidR="00D2758B" w:rsidRPr="007C49DA" w:rsidTr="003459E6">
        <w:trPr>
          <w:trHeight w:val="303"/>
        </w:trPr>
        <w:tc>
          <w:tcPr>
            <w:tcW w:w="1278" w:type="dxa"/>
            <w:shd w:val="clear" w:color="auto" w:fill="D9D9D9" w:themeFill="background1" w:themeFillShade="D9"/>
            <w:vAlign w:val="center"/>
          </w:tcPr>
          <w:p w:rsidR="00D2758B" w:rsidRPr="007C49DA" w:rsidRDefault="00D2758B" w:rsidP="00D2758B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7C49DA">
              <w:rPr>
                <w:rFonts w:ascii="Times New Roman" w:hAnsi="Times New Roman" w:cs="Times New Roman"/>
                <w:b/>
                <w:sz w:val="19"/>
                <w:szCs w:val="19"/>
              </w:rPr>
              <w:t>Course Code</w:t>
            </w:r>
          </w:p>
        </w:tc>
        <w:tc>
          <w:tcPr>
            <w:tcW w:w="3547" w:type="dxa"/>
            <w:shd w:val="clear" w:color="auto" w:fill="D9D9D9" w:themeFill="background1" w:themeFillShade="D9"/>
            <w:vAlign w:val="center"/>
          </w:tcPr>
          <w:p w:rsidR="00D2758B" w:rsidRPr="007C49DA" w:rsidRDefault="00D2758B" w:rsidP="00D2758B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7C49DA">
              <w:rPr>
                <w:rFonts w:ascii="Times New Roman" w:hAnsi="Times New Roman" w:cs="Times New Roman"/>
                <w:b/>
                <w:sz w:val="19"/>
                <w:szCs w:val="19"/>
              </w:rPr>
              <w:t>Course Title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:rsidR="00D2758B" w:rsidRPr="007C49DA" w:rsidRDefault="00D2758B" w:rsidP="00D2758B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7C49DA">
              <w:rPr>
                <w:rFonts w:ascii="Times New Roman" w:hAnsi="Times New Roman" w:cs="Times New Roman"/>
                <w:b/>
                <w:sz w:val="19"/>
                <w:szCs w:val="19"/>
              </w:rPr>
              <w:t>Contact Hour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:rsidR="00D2758B" w:rsidRPr="007C49DA" w:rsidRDefault="00D2758B" w:rsidP="00D2758B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7C49DA">
              <w:rPr>
                <w:rFonts w:ascii="Times New Roman" w:hAnsi="Times New Roman" w:cs="Times New Roman"/>
                <w:b/>
                <w:sz w:val="19"/>
                <w:szCs w:val="19"/>
              </w:rPr>
              <w:t>Credit Hour</w:t>
            </w:r>
          </w:p>
        </w:tc>
      </w:tr>
      <w:tr w:rsidR="00D2758B" w:rsidRPr="007C49DA" w:rsidTr="003459E6">
        <w:trPr>
          <w:trHeight w:val="213"/>
        </w:trPr>
        <w:tc>
          <w:tcPr>
            <w:tcW w:w="1278" w:type="dxa"/>
            <w:vAlign w:val="center"/>
          </w:tcPr>
          <w:p w:rsidR="00D2758B" w:rsidRPr="004224F6" w:rsidRDefault="00C85E7F" w:rsidP="000604C3">
            <w:pPr>
              <w:pStyle w:val="Default"/>
              <w:rPr>
                <w:sz w:val="20"/>
                <w:szCs w:val="20"/>
              </w:rPr>
            </w:pPr>
            <w:r w:rsidRPr="004224F6">
              <w:rPr>
                <w:sz w:val="20"/>
                <w:szCs w:val="20"/>
              </w:rPr>
              <w:t>HUM 2</w:t>
            </w:r>
            <w:r w:rsidR="000604C3">
              <w:rPr>
                <w:sz w:val="20"/>
                <w:szCs w:val="20"/>
              </w:rPr>
              <w:t>1</w:t>
            </w:r>
            <w:r w:rsidRPr="004224F6">
              <w:rPr>
                <w:sz w:val="20"/>
                <w:szCs w:val="20"/>
              </w:rPr>
              <w:t xml:space="preserve">01 </w:t>
            </w:r>
          </w:p>
        </w:tc>
        <w:tc>
          <w:tcPr>
            <w:tcW w:w="3547" w:type="dxa"/>
            <w:vAlign w:val="center"/>
          </w:tcPr>
          <w:p w:rsidR="00D2758B" w:rsidRPr="004224F6" w:rsidRDefault="00C85E7F" w:rsidP="00C85E7F">
            <w:pPr>
              <w:pStyle w:val="Default"/>
              <w:rPr>
                <w:sz w:val="20"/>
                <w:szCs w:val="20"/>
              </w:rPr>
            </w:pPr>
            <w:r w:rsidRPr="004224F6">
              <w:rPr>
                <w:sz w:val="20"/>
                <w:szCs w:val="20"/>
              </w:rPr>
              <w:t xml:space="preserve">Sociology </w:t>
            </w:r>
          </w:p>
        </w:tc>
        <w:tc>
          <w:tcPr>
            <w:tcW w:w="1043" w:type="dxa"/>
            <w:vAlign w:val="center"/>
          </w:tcPr>
          <w:p w:rsidR="00D2758B" w:rsidRPr="004224F6" w:rsidRDefault="004B50F2" w:rsidP="00D275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224F6">
              <w:rPr>
                <w:rFonts w:ascii="Times New Roman" w:hAnsi="Times New Roman" w:cs="Times New Roman"/>
                <w:sz w:val="20"/>
                <w:szCs w:val="20"/>
              </w:rPr>
              <w:t>2.0</w:t>
            </w:r>
          </w:p>
        </w:tc>
        <w:tc>
          <w:tcPr>
            <w:tcW w:w="1170" w:type="dxa"/>
          </w:tcPr>
          <w:p w:rsidR="00D2758B" w:rsidRPr="004224F6" w:rsidRDefault="004B50F2" w:rsidP="00D275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224F6">
              <w:rPr>
                <w:rFonts w:ascii="Times New Roman" w:hAnsi="Times New Roman" w:cs="Times New Roman"/>
                <w:sz w:val="20"/>
                <w:szCs w:val="20"/>
              </w:rPr>
              <w:t>2.0</w:t>
            </w:r>
          </w:p>
        </w:tc>
      </w:tr>
      <w:tr w:rsidR="00D2758B" w:rsidRPr="007C49DA" w:rsidTr="003459E6">
        <w:trPr>
          <w:trHeight w:val="204"/>
        </w:trPr>
        <w:tc>
          <w:tcPr>
            <w:tcW w:w="1278" w:type="dxa"/>
            <w:vAlign w:val="center"/>
          </w:tcPr>
          <w:p w:rsidR="00D2758B" w:rsidRPr="004224F6" w:rsidRDefault="00C85E7F" w:rsidP="00C85E7F">
            <w:pPr>
              <w:pStyle w:val="Default"/>
              <w:rPr>
                <w:sz w:val="20"/>
                <w:szCs w:val="20"/>
              </w:rPr>
            </w:pPr>
            <w:r w:rsidRPr="004224F6">
              <w:rPr>
                <w:sz w:val="20"/>
                <w:szCs w:val="20"/>
              </w:rPr>
              <w:t xml:space="preserve">MATH 2101 </w:t>
            </w:r>
          </w:p>
        </w:tc>
        <w:tc>
          <w:tcPr>
            <w:tcW w:w="3547" w:type="dxa"/>
            <w:vAlign w:val="center"/>
          </w:tcPr>
          <w:p w:rsidR="00D2758B" w:rsidRPr="004224F6" w:rsidRDefault="00C85E7F" w:rsidP="00C85E7F">
            <w:pPr>
              <w:pStyle w:val="Default"/>
              <w:rPr>
                <w:sz w:val="20"/>
                <w:szCs w:val="20"/>
              </w:rPr>
            </w:pPr>
            <w:r w:rsidRPr="004224F6">
              <w:rPr>
                <w:sz w:val="20"/>
                <w:szCs w:val="20"/>
              </w:rPr>
              <w:t xml:space="preserve">Laplace Transform and Vector Analysis </w:t>
            </w:r>
          </w:p>
        </w:tc>
        <w:tc>
          <w:tcPr>
            <w:tcW w:w="1043" w:type="dxa"/>
            <w:vAlign w:val="center"/>
          </w:tcPr>
          <w:p w:rsidR="00D2758B" w:rsidRPr="004224F6" w:rsidRDefault="004B50F2" w:rsidP="00D275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224F6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1170" w:type="dxa"/>
          </w:tcPr>
          <w:p w:rsidR="00D2758B" w:rsidRPr="004224F6" w:rsidRDefault="004B50F2" w:rsidP="00D275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224F6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</w:tr>
      <w:tr w:rsidR="00D2758B" w:rsidRPr="007C49DA" w:rsidTr="003459E6">
        <w:trPr>
          <w:trHeight w:val="183"/>
        </w:trPr>
        <w:tc>
          <w:tcPr>
            <w:tcW w:w="1278" w:type="dxa"/>
            <w:vAlign w:val="center"/>
          </w:tcPr>
          <w:p w:rsidR="00D2758B" w:rsidRPr="004224F6" w:rsidRDefault="00C85E7F" w:rsidP="00C85E7F">
            <w:pPr>
              <w:pStyle w:val="Default"/>
              <w:rPr>
                <w:sz w:val="20"/>
                <w:szCs w:val="20"/>
              </w:rPr>
            </w:pPr>
            <w:r w:rsidRPr="004224F6">
              <w:rPr>
                <w:sz w:val="20"/>
                <w:szCs w:val="20"/>
              </w:rPr>
              <w:t xml:space="preserve">CE 2103 </w:t>
            </w:r>
          </w:p>
        </w:tc>
        <w:tc>
          <w:tcPr>
            <w:tcW w:w="3547" w:type="dxa"/>
            <w:vAlign w:val="center"/>
          </w:tcPr>
          <w:p w:rsidR="00D2758B" w:rsidRPr="004224F6" w:rsidRDefault="004B50F2" w:rsidP="00D275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224F6">
              <w:rPr>
                <w:rFonts w:ascii="Times New Roman" w:hAnsi="Times New Roman" w:cs="Times New Roman"/>
                <w:sz w:val="20"/>
                <w:szCs w:val="20"/>
              </w:rPr>
              <w:t>Engineering Materials</w:t>
            </w:r>
          </w:p>
        </w:tc>
        <w:tc>
          <w:tcPr>
            <w:tcW w:w="1043" w:type="dxa"/>
            <w:vAlign w:val="center"/>
          </w:tcPr>
          <w:p w:rsidR="00D2758B" w:rsidRPr="004224F6" w:rsidRDefault="004B50F2" w:rsidP="00D275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224F6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1170" w:type="dxa"/>
          </w:tcPr>
          <w:p w:rsidR="00D2758B" w:rsidRPr="004224F6" w:rsidRDefault="004B50F2" w:rsidP="00D275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224F6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</w:tr>
      <w:tr w:rsidR="00D2758B" w:rsidRPr="007C49DA" w:rsidTr="003459E6">
        <w:trPr>
          <w:trHeight w:val="139"/>
        </w:trPr>
        <w:tc>
          <w:tcPr>
            <w:tcW w:w="1278" w:type="dxa"/>
            <w:vAlign w:val="center"/>
          </w:tcPr>
          <w:p w:rsidR="00D2758B" w:rsidRPr="004224F6" w:rsidRDefault="00C85E7F" w:rsidP="00C85E7F">
            <w:pPr>
              <w:pStyle w:val="Default"/>
              <w:rPr>
                <w:sz w:val="20"/>
                <w:szCs w:val="20"/>
              </w:rPr>
            </w:pPr>
            <w:r w:rsidRPr="004224F6">
              <w:rPr>
                <w:sz w:val="20"/>
                <w:szCs w:val="20"/>
              </w:rPr>
              <w:t xml:space="preserve">CE 2101 </w:t>
            </w:r>
          </w:p>
        </w:tc>
        <w:tc>
          <w:tcPr>
            <w:tcW w:w="3547" w:type="dxa"/>
            <w:vAlign w:val="center"/>
          </w:tcPr>
          <w:p w:rsidR="00D2758B" w:rsidRPr="004224F6" w:rsidRDefault="00C85E7F" w:rsidP="00C85E7F">
            <w:pPr>
              <w:pStyle w:val="Default"/>
              <w:rPr>
                <w:sz w:val="20"/>
                <w:szCs w:val="20"/>
              </w:rPr>
            </w:pPr>
            <w:r w:rsidRPr="004224F6">
              <w:rPr>
                <w:sz w:val="20"/>
                <w:szCs w:val="20"/>
              </w:rPr>
              <w:t xml:space="preserve">Numerical Methods for Engineering </w:t>
            </w:r>
          </w:p>
        </w:tc>
        <w:tc>
          <w:tcPr>
            <w:tcW w:w="1043" w:type="dxa"/>
            <w:vAlign w:val="center"/>
          </w:tcPr>
          <w:p w:rsidR="00D2758B" w:rsidRPr="004224F6" w:rsidRDefault="00C85E7F" w:rsidP="00D275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224F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4B50F2" w:rsidRPr="004224F6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</w:p>
        </w:tc>
        <w:tc>
          <w:tcPr>
            <w:tcW w:w="1170" w:type="dxa"/>
          </w:tcPr>
          <w:p w:rsidR="00D2758B" w:rsidRPr="004224F6" w:rsidRDefault="00C85E7F" w:rsidP="00D275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224F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4B50F2" w:rsidRPr="004224F6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</w:p>
        </w:tc>
      </w:tr>
      <w:tr w:rsidR="00D2758B" w:rsidRPr="007C49DA" w:rsidTr="003459E6">
        <w:trPr>
          <w:trHeight w:val="197"/>
        </w:trPr>
        <w:tc>
          <w:tcPr>
            <w:tcW w:w="1278" w:type="dxa"/>
            <w:vAlign w:val="center"/>
          </w:tcPr>
          <w:p w:rsidR="00D2758B" w:rsidRPr="004224F6" w:rsidRDefault="00604AF7" w:rsidP="00D275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224F6">
              <w:rPr>
                <w:rFonts w:ascii="Times New Roman" w:hAnsi="Times New Roman" w:cs="Times New Roman"/>
                <w:sz w:val="20"/>
                <w:szCs w:val="20"/>
              </w:rPr>
              <w:t>CE 2111</w:t>
            </w:r>
          </w:p>
        </w:tc>
        <w:tc>
          <w:tcPr>
            <w:tcW w:w="3547" w:type="dxa"/>
            <w:vAlign w:val="center"/>
          </w:tcPr>
          <w:p w:rsidR="00D2758B" w:rsidRPr="004224F6" w:rsidRDefault="00604AF7" w:rsidP="00D275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224F6">
              <w:rPr>
                <w:rFonts w:ascii="Times New Roman" w:hAnsi="Times New Roman" w:cs="Times New Roman"/>
                <w:sz w:val="20"/>
                <w:szCs w:val="20"/>
              </w:rPr>
              <w:t>Mechanics of Solids I</w:t>
            </w:r>
          </w:p>
        </w:tc>
        <w:tc>
          <w:tcPr>
            <w:tcW w:w="1043" w:type="dxa"/>
            <w:vAlign w:val="center"/>
          </w:tcPr>
          <w:p w:rsidR="00D2758B" w:rsidRPr="004224F6" w:rsidRDefault="00604AF7" w:rsidP="00D275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224F6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1170" w:type="dxa"/>
          </w:tcPr>
          <w:p w:rsidR="00D2758B" w:rsidRPr="004224F6" w:rsidRDefault="00604AF7" w:rsidP="00D275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224F6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</w:tr>
      <w:tr w:rsidR="00D2758B" w:rsidRPr="007C49DA" w:rsidTr="003459E6">
        <w:trPr>
          <w:trHeight w:val="251"/>
        </w:trPr>
        <w:tc>
          <w:tcPr>
            <w:tcW w:w="1278" w:type="dxa"/>
            <w:vAlign w:val="center"/>
          </w:tcPr>
          <w:p w:rsidR="00D2758B" w:rsidRPr="004224F6" w:rsidRDefault="00604AF7" w:rsidP="00C85E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224F6">
              <w:rPr>
                <w:rFonts w:ascii="Times New Roman" w:hAnsi="Times New Roman" w:cs="Times New Roman"/>
                <w:sz w:val="20"/>
                <w:szCs w:val="20"/>
              </w:rPr>
              <w:t>CE 210</w:t>
            </w:r>
            <w:r w:rsidR="00C85E7F" w:rsidRPr="004224F6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3547" w:type="dxa"/>
            <w:vAlign w:val="center"/>
          </w:tcPr>
          <w:p w:rsidR="00D2758B" w:rsidRPr="004224F6" w:rsidRDefault="00604AF7" w:rsidP="00D275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224F6">
              <w:rPr>
                <w:rFonts w:ascii="Times New Roman" w:hAnsi="Times New Roman" w:cs="Times New Roman"/>
                <w:sz w:val="20"/>
                <w:szCs w:val="20"/>
              </w:rPr>
              <w:t>Details of Constructions</w:t>
            </w:r>
          </w:p>
        </w:tc>
        <w:tc>
          <w:tcPr>
            <w:tcW w:w="1043" w:type="dxa"/>
            <w:vAlign w:val="center"/>
          </w:tcPr>
          <w:p w:rsidR="00D2758B" w:rsidRPr="004224F6" w:rsidRDefault="00604AF7" w:rsidP="00D275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224F6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1170" w:type="dxa"/>
          </w:tcPr>
          <w:p w:rsidR="00D2758B" w:rsidRPr="004224F6" w:rsidRDefault="00C85E7F" w:rsidP="00C85E7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224F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604AF7" w:rsidRPr="004224F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4224F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C85E7F" w:rsidRPr="007C49DA" w:rsidTr="003459E6">
        <w:trPr>
          <w:trHeight w:val="251"/>
        </w:trPr>
        <w:tc>
          <w:tcPr>
            <w:tcW w:w="1278" w:type="dxa"/>
            <w:vAlign w:val="center"/>
          </w:tcPr>
          <w:p w:rsidR="00C85E7F" w:rsidRPr="004224F6" w:rsidRDefault="00C85E7F" w:rsidP="00C85E7F">
            <w:pPr>
              <w:pStyle w:val="Default"/>
              <w:rPr>
                <w:sz w:val="20"/>
                <w:szCs w:val="20"/>
              </w:rPr>
            </w:pPr>
            <w:r w:rsidRPr="004224F6">
              <w:rPr>
                <w:sz w:val="20"/>
                <w:szCs w:val="20"/>
              </w:rPr>
              <w:t xml:space="preserve">CE 2110 </w:t>
            </w:r>
          </w:p>
          <w:p w:rsidR="00C85E7F" w:rsidRPr="004224F6" w:rsidRDefault="00C85E7F" w:rsidP="00C85E7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47" w:type="dxa"/>
            <w:vAlign w:val="center"/>
          </w:tcPr>
          <w:p w:rsidR="00C85E7F" w:rsidRPr="004224F6" w:rsidRDefault="00C85E7F" w:rsidP="00C85E7F">
            <w:pPr>
              <w:pStyle w:val="Default"/>
              <w:rPr>
                <w:sz w:val="20"/>
                <w:szCs w:val="20"/>
              </w:rPr>
            </w:pPr>
            <w:r w:rsidRPr="004224F6">
              <w:rPr>
                <w:sz w:val="20"/>
                <w:szCs w:val="20"/>
              </w:rPr>
              <w:t xml:space="preserve">Architectural, Engineering and Planning Appreciation </w:t>
            </w:r>
          </w:p>
        </w:tc>
        <w:tc>
          <w:tcPr>
            <w:tcW w:w="1043" w:type="dxa"/>
            <w:vAlign w:val="center"/>
          </w:tcPr>
          <w:p w:rsidR="00C85E7F" w:rsidRPr="004224F6" w:rsidRDefault="00C85E7F" w:rsidP="004224F6">
            <w:pPr>
              <w:pStyle w:val="Default"/>
              <w:jc w:val="center"/>
              <w:rPr>
                <w:sz w:val="20"/>
                <w:szCs w:val="20"/>
              </w:rPr>
            </w:pPr>
            <w:r w:rsidRPr="004224F6">
              <w:rPr>
                <w:sz w:val="20"/>
                <w:szCs w:val="20"/>
              </w:rPr>
              <w:t>3/2</w:t>
            </w:r>
          </w:p>
        </w:tc>
        <w:tc>
          <w:tcPr>
            <w:tcW w:w="1170" w:type="dxa"/>
            <w:vAlign w:val="center"/>
          </w:tcPr>
          <w:p w:rsidR="00C85E7F" w:rsidRPr="004224F6" w:rsidRDefault="00C85E7F" w:rsidP="004224F6">
            <w:pPr>
              <w:pStyle w:val="Default"/>
              <w:jc w:val="center"/>
              <w:rPr>
                <w:sz w:val="20"/>
                <w:szCs w:val="20"/>
              </w:rPr>
            </w:pPr>
            <w:r w:rsidRPr="004224F6">
              <w:rPr>
                <w:sz w:val="20"/>
                <w:szCs w:val="20"/>
              </w:rPr>
              <w:t>0.75</w:t>
            </w:r>
          </w:p>
        </w:tc>
      </w:tr>
      <w:tr w:rsidR="00D2758B" w:rsidRPr="007C49DA" w:rsidTr="000604C3">
        <w:trPr>
          <w:trHeight w:val="125"/>
        </w:trPr>
        <w:tc>
          <w:tcPr>
            <w:tcW w:w="1278" w:type="dxa"/>
            <w:vAlign w:val="center"/>
          </w:tcPr>
          <w:p w:rsidR="00D2758B" w:rsidRPr="004224F6" w:rsidRDefault="004E5870" w:rsidP="004E5870">
            <w:pPr>
              <w:pStyle w:val="Default"/>
              <w:rPr>
                <w:sz w:val="20"/>
                <w:szCs w:val="20"/>
              </w:rPr>
            </w:pPr>
            <w:r w:rsidRPr="004224F6">
              <w:rPr>
                <w:sz w:val="20"/>
                <w:szCs w:val="20"/>
              </w:rPr>
              <w:t xml:space="preserve">CE 2108 </w:t>
            </w:r>
          </w:p>
        </w:tc>
        <w:tc>
          <w:tcPr>
            <w:tcW w:w="3547" w:type="dxa"/>
            <w:vAlign w:val="center"/>
          </w:tcPr>
          <w:p w:rsidR="00D2758B" w:rsidRPr="004224F6" w:rsidRDefault="00604AF7" w:rsidP="00D275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224F6">
              <w:rPr>
                <w:rFonts w:ascii="Times New Roman" w:hAnsi="Times New Roman" w:cs="Times New Roman"/>
                <w:sz w:val="20"/>
                <w:szCs w:val="20"/>
              </w:rPr>
              <w:t>GIS and Remote Sensing</w:t>
            </w:r>
          </w:p>
        </w:tc>
        <w:tc>
          <w:tcPr>
            <w:tcW w:w="1043" w:type="dxa"/>
            <w:vAlign w:val="center"/>
          </w:tcPr>
          <w:p w:rsidR="00D2758B" w:rsidRPr="004224F6" w:rsidRDefault="00604AF7" w:rsidP="00D275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224F6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1170" w:type="dxa"/>
          </w:tcPr>
          <w:p w:rsidR="00D2758B" w:rsidRPr="004224F6" w:rsidRDefault="00604AF7" w:rsidP="00D275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224F6"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</w:tr>
      <w:tr w:rsidR="00D2758B" w:rsidRPr="007C49DA" w:rsidTr="000604C3">
        <w:trPr>
          <w:trHeight w:val="152"/>
        </w:trPr>
        <w:tc>
          <w:tcPr>
            <w:tcW w:w="1278" w:type="dxa"/>
            <w:vAlign w:val="center"/>
          </w:tcPr>
          <w:p w:rsidR="00D2758B" w:rsidRPr="004224F6" w:rsidRDefault="004E5870" w:rsidP="004E5870">
            <w:pPr>
              <w:pStyle w:val="Default"/>
              <w:rPr>
                <w:sz w:val="20"/>
                <w:szCs w:val="20"/>
              </w:rPr>
            </w:pPr>
            <w:r w:rsidRPr="004224F6">
              <w:rPr>
                <w:sz w:val="20"/>
                <w:szCs w:val="20"/>
              </w:rPr>
              <w:t xml:space="preserve">CE 2104 </w:t>
            </w:r>
          </w:p>
        </w:tc>
        <w:tc>
          <w:tcPr>
            <w:tcW w:w="3547" w:type="dxa"/>
            <w:vAlign w:val="center"/>
          </w:tcPr>
          <w:p w:rsidR="00D2758B" w:rsidRPr="004224F6" w:rsidRDefault="004E5870" w:rsidP="004E5870">
            <w:pPr>
              <w:pStyle w:val="Default"/>
              <w:rPr>
                <w:sz w:val="20"/>
                <w:szCs w:val="20"/>
              </w:rPr>
            </w:pPr>
            <w:r w:rsidRPr="004224F6">
              <w:rPr>
                <w:sz w:val="20"/>
                <w:szCs w:val="20"/>
              </w:rPr>
              <w:t xml:space="preserve">Engineering Materials Sessional </w:t>
            </w:r>
          </w:p>
        </w:tc>
        <w:tc>
          <w:tcPr>
            <w:tcW w:w="1043" w:type="dxa"/>
          </w:tcPr>
          <w:p w:rsidR="00D2758B" w:rsidRPr="004224F6" w:rsidRDefault="00604AF7" w:rsidP="00D275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224F6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1170" w:type="dxa"/>
          </w:tcPr>
          <w:p w:rsidR="00D2758B" w:rsidRPr="004224F6" w:rsidRDefault="00604AF7" w:rsidP="00D275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224F6"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</w:tr>
      <w:tr w:rsidR="00D2758B" w:rsidRPr="007C49DA" w:rsidTr="003459E6">
        <w:trPr>
          <w:trHeight w:val="150"/>
        </w:trPr>
        <w:tc>
          <w:tcPr>
            <w:tcW w:w="4825" w:type="dxa"/>
            <w:gridSpan w:val="2"/>
          </w:tcPr>
          <w:p w:rsidR="00D2758B" w:rsidRPr="000604C3" w:rsidRDefault="00D2758B" w:rsidP="000604C3">
            <w:pPr>
              <w:jc w:val="right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0604C3">
              <w:rPr>
                <w:rFonts w:ascii="Times New Roman" w:hAnsi="Times New Roman" w:cs="Times New Roman"/>
                <w:b/>
                <w:sz w:val="19"/>
                <w:szCs w:val="19"/>
              </w:rPr>
              <w:t>Total</w:t>
            </w:r>
          </w:p>
        </w:tc>
        <w:tc>
          <w:tcPr>
            <w:tcW w:w="1043" w:type="dxa"/>
          </w:tcPr>
          <w:p w:rsidR="00D2758B" w:rsidRPr="007C49DA" w:rsidRDefault="004E5870" w:rsidP="00D2758B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b/>
                <w:sz w:val="19"/>
                <w:szCs w:val="19"/>
              </w:rPr>
              <w:t>23.50</w:t>
            </w:r>
          </w:p>
        </w:tc>
        <w:tc>
          <w:tcPr>
            <w:tcW w:w="1170" w:type="dxa"/>
          </w:tcPr>
          <w:p w:rsidR="00D2758B" w:rsidRPr="007C49DA" w:rsidRDefault="004E5870" w:rsidP="00D2758B">
            <w:pPr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b/>
                <w:sz w:val="19"/>
                <w:szCs w:val="19"/>
              </w:rPr>
              <w:t>18.25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-64"/>
        <w:tblW w:w="0" w:type="auto"/>
        <w:tblLook w:val="04A0"/>
      </w:tblPr>
      <w:tblGrid>
        <w:gridCol w:w="1028"/>
        <w:gridCol w:w="2770"/>
        <w:gridCol w:w="1620"/>
        <w:gridCol w:w="2322"/>
      </w:tblGrid>
      <w:tr w:rsidR="00D2758B" w:rsidRPr="007C49DA" w:rsidTr="001F3284">
        <w:trPr>
          <w:trHeight w:val="173"/>
        </w:trPr>
        <w:tc>
          <w:tcPr>
            <w:tcW w:w="102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2758B" w:rsidRPr="007C49DA" w:rsidRDefault="00D2758B" w:rsidP="001F328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49DA">
              <w:rPr>
                <w:rFonts w:ascii="Times New Roman" w:hAnsi="Times New Roman" w:cs="Times New Roman"/>
                <w:b/>
                <w:sz w:val="20"/>
                <w:szCs w:val="20"/>
              </w:rPr>
              <w:t>Dept.</w:t>
            </w:r>
          </w:p>
        </w:tc>
        <w:tc>
          <w:tcPr>
            <w:tcW w:w="2770" w:type="dxa"/>
            <w:shd w:val="clear" w:color="auto" w:fill="D9D9D9" w:themeFill="background1" w:themeFillShade="D9"/>
            <w:vAlign w:val="center"/>
          </w:tcPr>
          <w:p w:rsidR="00D2758B" w:rsidRPr="007C49DA" w:rsidRDefault="00D2758B" w:rsidP="001F328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49DA">
              <w:rPr>
                <w:rFonts w:ascii="Times New Roman" w:hAnsi="Times New Roman" w:cs="Times New Roman"/>
                <w:b/>
                <w:sz w:val="20"/>
                <w:szCs w:val="20"/>
              </w:rPr>
              <w:t>Teacher’s Name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:rsidR="00D2758B" w:rsidRPr="007C49DA" w:rsidRDefault="00D2758B" w:rsidP="001F328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49DA">
              <w:rPr>
                <w:rFonts w:ascii="Times New Roman" w:hAnsi="Times New Roman" w:cs="Times New Roman"/>
                <w:b/>
                <w:sz w:val="20"/>
                <w:szCs w:val="20"/>
              </w:rPr>
              <w:t>Teacher’s Short Name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:rsidR="00D2758B" w:rsidRPr="007C49DA" w:rsidRDefault="00D2758B" w:rsidP="001F328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49DA">
              <w:rPr>
                <w:rFonts w:ascii="Times New Roman" w:hAnsi="Times New Roman" w:cs="Times New Roman"/>
                <w:b/>
                <w:sz w:val="20"/>
                <w:szCs w:val="20"/>
              </w:rPr>
              <w:t>Designation</w:t>
            </w:r>
          </w:p>
        </w:tc>
      </w:tr>
      <w:tr w:rsidR="00FE4731" w:rsidRPr="007C49DA" w:rsidTr="001F3284">
        <w:trPr>
          <w:trHeight w:val="119"/>
        </w:trPr>
        <w:tc>
          <w:tcPr>
            <w:tcW w:w="1028" w:type="dxa"/>
            <w:vMerge w:val="restart"/>
            <w:vAlign w:val="center"/>
          </w:tcPr>
          <w:p w:rsidR="00FE4731" w:rsidRPr="00954B0D" w:rsidRDefault="00FE4731" w:rsidP="001F32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4B0D">
              <w:rPr>
                <w:rFonts w:ascii="Times New Roman" w:hAnsi="Times New Roman" w:cs="Times New Roman"/>
                <w:sz w:val="20"/>
                <w:szCs w:val="20"/>
              </w:rPr>
              <w:t>CE</w:t>
            </w:r>
          </w:p>
        </w:tc>
        <w:tc>
          <w:tcPr>
            <w:tcW w:w="2770" w:type="dxa"/>
            <w:tcBorders>
              <w:top w:val="single" w:sz="4" w:space="0" w:color="auto"/>
            </w:tcBorders>
            <w:vAlign w:val="center"/>
          </w:tcPr>
          <w:p w:rsidR="00FE4731" w:rsidRPr="00B020FB" w:rsidRDefault="00FE4731" w:rsidP="001F3284">
            <w:pPr>
              <w:tabs>
                <w:tab w:val="left" w:pos="1670"/>
              </w:tabs>
              <w:rPr>
                <w:rFonts w:ascii="Times New Roman" w:hAnsi="Times New Roman" w:cs="Times New Roman"/>
                <w:sz w:val="20"/>
              </w:rPr>
            </w:pPr>
            <w:r w:rsidRPr="00D13234">
              <w:rPr>
                <w:rFonts w:ascii="Times New Roman" w:hAnsi="Times New Roman" w:cs="Times New Roman"/>
                <w:sz w:val="20"/>
              </w:rPr>
              <w:t>Dr. Engr. Md. Rashidul Hasan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:rsidR="00FE4731" w:rsidRPr="00B020FB" w:rsidRDefault="00FE4731" w:rsidP="001F32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H</w:t>
            </w:r>
          </w:p>
        </w:tc>
        <w:tc>
          <w:tcPr>
            <w:tcW w:w="2322" w:type="dxa"/>
            <w:tcBorders>
              <w:top w:val="single" w:sz="4" w:space="0" w:color="auto"/>
            </w:tcBorders>
            <w:vAlign w:val="center"/>
          </w:tcPr>
          <w:p w:rsidR="00FE4731" w:rsidRPr="00B020FB" w:rsidRDefault="00FE4731" w:rsidP="001F32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rofessor</w:t>
            </w:r>
          </w:p>
        </w:tc>
      </w:tr>
      <w:tr w:rsidR="00FE4731" w:rsidRPr="007C49DA" w:rsidTr="001F3284">
        <w:trPr>
          <w:trHeight w:val="119"/>
        </w:trPr>
        <w:tc>
          <w:tcPr>
            <w:tcW w:w="1028" w:type="dxa"/>
            <w:vMerge/>
            <w:vAlign w:val="center"/>
          </w:tcPr>
          <w:p w:rsidR="00FE4731" w:rsidRPr="00954B0D" w:rsidRDefault="00FE4731" w:rsidP="001F32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0" w:type="dxa"/>
            <w:tcBorders>
              <w:top w:val="single" w:sz="4" w:space="0" w:color="auto"/>
            </w:tcBorders>
            <w:vAlign w:val="center"/>
          </w:tcPr>
          <w:p w:rsidR="00FE4731" w:rsidRPr="007C49DA" w:rsidRDefault="00FE4731" w:rsidP="001F32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1627">
              <w:rPr>
                <w:rFonts w:ascii="Times New Roman" w:hAnsi="Times New Roman" w:cs="Times New Roman"/>
                <w:sz w:val="20"/>
                <w:szCs w:val="20"/>
              </w:rPr>
              <w:t>Mst. ShamimaShirin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:rsidR="00FE4731" w:rsidRPr="007C49DA" w:rsidRDefault="00FE4731" w:rsidP="001F32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SS</w:t>
            </w:r>
          </w:p>
        </w:tc>
        <w:tc>
          <w:tcPr>
            <w:tcW w:w="2322" w:type="dxa"/>
            <w:tcBorders>
              <w:top w:val="single" w:sz="4" w:space="0" w:color="auto"/>
            </w:tcBorders>
            <w:vAlign w:val="center"/>
          </w:tcPr>
          <w:p w:rsidR="00FE4731" w:rsidRPr="007C49DA" w:rsidRDefault="00FE4731" w:rsidP="001F32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nior Lecturer</w:t>
            </w:r>
          </w:p>
        </w:tc>
      </w:tr>
      <w:tr w:rsidR="00FE4731" w:rsidRPr="007C49DA" w:rsidTr="001F3284">
        <w:trPr>
          <w:trHeight w:val="119"/>
        </w:trPr>
        <w:tc>
          <w:tcPr>
            <w:tcW w:w="1028" w:type="dxa"/>
            <w:vMerge/>
            <w:vAlign w:val="center"/>
          </w:tcPr>
          <w:p w:rsidR="00FE4731" w:rsidRPr="00954B0D" w:rsidRDefault="00FE4731" w:rsidP="001F32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0" w:type="dxa"/>
            <w:tcBorders>
              <w:top w:val="single" w:sz="4" w:space="0" w:color="auto"/>
            </w:tcBorders>
            <w:vAlign w:val="center"/>
          </w:tcPr>
          <w:p w:rsidR="00FE4731" w:rsidRPr="007C49DA" w:rsidRDefault="00FE4731" w:rsidP="001F32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2ECE">
              <w:rPr>
                <w:rFonts w:ascii="Times New Roman" w:hAnsi="Times New Roman" w:cs="Times New Roman"/>
                <w:sz w:val="20"/>
                <w:szCs w:val="20"/>
              </w:rPr>
              <w:t>Saddam Hossain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:rsidR="00FE4731" w:rsidRPr="007C49DA" w:rsidRDefault="00FE4731" w:rsidP="001F32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H</w:t>
            </w:r>
          </w:p>
        </w:tc>
        <w:tc>
          <w:tcPr>
            <w:tcW w:w="2322" w:type="dxa"/>
            <w:tcBorders>
              <w:top w:val="single" w:sz="4" w:space="0" w:color="auto"/>
            </w:tcBorders>
            <w:vAlign w:val="center"/>
          </w:tcPr>
          <w:p w:rsidR="00FE4731" w:rsidRPr="007C49DA" w:rsidRDefault="00FE4731" w:rsidP="001F32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nior Lecturer</w:t>
            </w:r>
          </w:p>
        </w:tc>
      </w:tr>
      <w:tr w:rsidR="00FE4731" w:rsidRPr="007C49DA" w:rsidTr="00394528">
        <w:trPr>
          <w:trHeight w:val="119"/>
        </w:trPr>
        <w:tc>
          <w:tcPr>
            <w:tcW w:w="1028" w:type="dxa"/>
            <w:vMerge/>
            <w:vAlign w:val="center"/>
          </w:tcPr>
          <w:p w:rsidR="00FE4731" w:rsidRPr="00954B0D" w:rsidRDefault="00FE4731" w:rsidP="001F32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0" w:type="dxa"/>
            <w:tcBorders>
              <w:top w:val="single" w:sz="4" w:space="0" w:color="auto"/>
            </w:tcBorders>
            <w:vAlign w:val="center"/>
          </w:tcPr>
          <w:p w:rsidR="00FE4731" w:rsidRPr="00D13234" w:rsidRDefault="00FE4731" w:rsidP="001F32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1C2E">
              <w:rPr>
                <w:rFonts w:ascii="Times New Roman" w:hAnsi="Times New Roman" w:cs="Times New Roman"/>
                <w:sz w:val="20"/>
                <w:szCs w:val="20"/>
              </w:rPr>
              <w:t>RokonuzzamanRokon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:rsidR="00FE4731" w:rsidRDefault="00FE4731" w:rsidP="001F32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R</w:t>
            </w: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FE4731" w:rsidRPr="005A1722" w:rsidRDefault="00FE4731" w:rsidP="001F32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A1722">
              <w:rPr>
                <w:rFonts w:ascii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FE4731" w:rsidRPr="007C49DA" w:rsidTr="00394528">
        <w:trPr>
          <w:trHeight w:val="119"/>
        </w:trPr>
        <w:tc>
          <w:tcPr>
            <w:tcW w:w="1028" w:type="dxa"/>
            <w:vMerge/>
            <w:tcBorders>
              <w:bottom w:val="single" w:sz="4" w:space="0" w:color="auto"/>
            </w:tcBorders>
            <w:vAlign w:val="center"/>
          </w:tcPr>
          <w:p w:rsidR="00FE4731" w:rsidRPr="00954B0D" w:rsidRDefault="00FE4731" w:rsidP="001F32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0" w:type="dxa"/>
            <w:tcBorders>
              <w:top w:val="single" w:sz="4" w:space="0" w:color="auto"/>
            </w:tcBorders>
            <w:vAlign w:val="center"/>
          </w:tcPr>
          <w:p w:rsidR="00FE4731" w:rsidRPr="00B020FB" w:rsidRDefault="00FE4731" w:rsidP="001F32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3234">
              <w:rPr>
                <w:rFonts w:ascii="Times New Roman" w:hAnsi="Times New Roman" w:cs="Times New Roman"/>
                <w:sz w:val="20"/>
                <w:szCs w:val="20"/>
              </w:rPr>
              <w:t>Tanver Hasan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:rsidR="00FE4731" w:rsidRPr="00B020FB" w:rsidRDefault="00FE4731" w:rsidP="001F32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</w:t>
            </w:r>
          </w:p>
        </w:tc>
        <w:tc>
          <w:tcPr>
            <w:tcW w:w="2322" w:type="dxa"/>
            <w:tcBorders>
              <w:top w:val="single" w:sz="4" w:space="0" w:color="auto"/>
            </w:tcBorders>
          </w:tcPr>
          <w:p w:rsidR="00FE4731" w:rsidRDefault="00FE4731" w:rsidP="001F3284">
            <w:pPr>
              <w:jc w:val="center"/>
            </w:pPr>
            <w:r w:rsidRPr="005A1722">
              <w:rPr>
                <w:rFonts w:ascii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18273D" w:rsidRPr="007C49DA" w:rsidTr="001F3284">
        <w:trPr>
          <w:trHeight w:val="232"/>
        </w:trPr>
        <w:tc>
          <w:tcPr>
            <w:tcW w:w="1028" w:type="dxa"/>
            <w:vMerge w:val="restart"/>
            <w:vAlign w:val="center"/>
          </w:tcPr>
          <w:p w:rsidR="0018273D" w:rsidRPr="00954B0D" w:rsidRDefault="0018273D" w:rsidP="001F32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4B0D">
              <w:rPr>
                <w:rFonts w:ascii="Times New Roman" w:hAnsi="Times New Roman" w:cs="Times New Roman"/>
                <w:sz w:val="20"/>
                <w:szCs w:val="20"/>
              </w:rPr>
              <w:t>MATH</w:t>
            </w:r>
          </w:p>
        </w:tc>
        <w:tc>
          <w:tcPr>
            <w:tcW w:w="2770" w:type="dxa"/>
            <w:vAlign w:val="center"/>
          </w:tcPr>
          <w:p w:rsidR="0018273D" w:rsidRPr="00B020FB" w:rsidRDefault="0018273D" w:rsidP="001F32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d. Masudur Rahman</w:t>
            </w:r>
          </w:p>
        </w:tc>
        <w:tc>
          <w:tcPr>
            <w:tcW w:w="1620" w:type="dxa"/>
            <w:vAlign w:val="center"/>
          </w:tcPr>
          <w:p w:rsidR="0018273D" w:rsidRPr="00B020FB" w:rsidRDefault="0018273D" w:rsidP="001F32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MR</w:t>
            </w:r>
          </w:p>
        </w:tc>
        <w:tc>
          <w:tcPr>
            <w:tcW w:w="2322" w:type="dxa"/>
            <w:vAlign w:val="center"/>
          </w:tcPr>
          <w:p w:rsidR="0018273D" w:rsidRPr="00B020FB" w:rsidRDefault="0018273D" w:rsidP="001F32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18273D" w:rsidRPr="007C49DA" w:rsidTr="001F3284">
        <w:trPr>
          <w:trHeight w:val="232"/>
        </w:trPr>
        <w:tc>
          <w:tcPr>
            <w:tcW w:w="1028" w:type="dxa"/>
            <w:vMerge/>
            <w:vAlign w:val="center"/>
          </w:tcPr>
          <w:p w:rsidR="0018273D" w:rsidRPr="00954B0D" w:rsidRDefault="0018273D" w:rsidP="001F32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0" w:type="dxa"/>
            <w:vAlign w:val="center"/>
          </w:tcPr>
          <w:p w:rsidR="0018273D" w:rsidRPr="007C49DA" w:rsidRDefault="0018273D" w:rsidP="001F32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d. Akher Chowdhury</w:t>
            </w:r>
          </w:p>
        </w:tc>
        <w:tc>
          <w:tcPr>
            <w:tcW w:w="1620" w:type="dxa"/>
            <w:vAlign w:val="center"/>
          </w:tcPr>
          <w:p w:rsidR="0018273D" w:rsidRPr="007C49DA" w:rsidRDefault="0018273D" w:rsidP="001F328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AC</w:t>
            </w:r>
          </w:p>
        </w:tc>
        <w:tc>
          <w:tcPr>
            <w:tcW w:w="2322" w:type="dxa"/>
            <w:vAlign w:val="center"/>
          </w:tcPr>
          <w:p w:rsidR="0018273D" w:rsidRPr="007C49DA" w:rsidRDefault="0018273D" w:rsidP="001F328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Lecturer</w:t>
            </w:r>
          </w:p>
        </w:tc>
      </w:tr>
      <w:tr w:rsidR="003D365C" w:rsidRPr="007C49DA" w:rsidTr="001F3284">
        <w:trPr>
          <w:trHeight w:val="257"/>
        </w:trPr>
        <w:tc>
          <w:tcPr>
            <w:tcW w:w="1028" w:type="dxa"/>
            <w:vAlign w:val="center"/>
          </w:tcPr>
          <w:p w:rsidR="003D365C" w:rsidRPr="00954B0D" w:rsidRDefault="003D365C" w:rsidP="001F32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4B0D">
              <w:rPr>
                <w:rFonts w:ascii="Times New Roman" w:hAnsi="Times New Roman" w:cs="Times New Roman"/>
                <w:sz w:val="20"/>
                <w:szCs w:val="20"/>
              </w:rPr>
              <w:t>Sociology</w:t>
            </w:r>
          </w:p>
        </w:tc>
        <w:tc>
          <w:tcPr>
            <w:tcW w:w="2770" w:type="dxa"/>
            <w:vAlign w:val="center"/>
          </w:tcPr>
          <w:p w:rsidR="003D365C" w:rsidRPr="007C49DA" w:rsidRDefault="003D365C" w:rsidP="001F32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d. Al Amin</w:t>
            </w:r>
          </w:p>
        </w:tc>
        <w:tc>
          <w:tcPr>
            <w:tcW w:w="1620" w:type="dxa"/>
            <w:vAlign w:val="center"/>
          </w:tcPr>
          <w:p w:rsidR="003D365C" w:rsidRPr="007C49DA" w:rsidRDefault="003D365C" w:rsidP="001F328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A</w:t>
            </w:r>
          </w:p>
        </w:tc>
        <w:tc>
          <w:tcPr>
            <w:tcW w:w="2322" w:type="dxa"/>
          </w:tcPr>
          <w:p w:rsidR="003D365C" w:rsidRPr="007C49DA" w:rsidRDefault="00FE4731" w:rsidP="001F328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ssistant Professor</w:t>
            </w:r>
          </w:p>
        </w:tc>
      </w:tr>
    </w:tbl>
    <w:p w:rsidR="00C86ADE" w:rsidRPr="007C49DA" w:rsidRDefault="008C224F" w:rsidP="00352A84">
      <w:pPr>
        <w:tabs>
          <w:tab w:val="left" w:pos="1483"/>
          <w:tab w:val="left" w:pos="1670"/>
        </w:tabs>
        <w:spacing w:after="0" w:line="240" w:lineRule="auto"/>
        <w:rPr>
          <w:rFonts w:ascii="Times New Roman" w:hAnsi="Times New Roman" w:cs="Times New Roman"/>
        </w:rPr>
      </w:pPr>
      <w:r w:rsidRPr="007C49DA">
        <w:rPr>
          <w:rFonts w:ascii="Times New Roman" w:hAnsi="Times New Roman" w:cs="Times New Roman"/>
        </w:rPr>
        <w:tab/>
      </w:r>
      <w:r w:rsidR="00C86ADE" w:rsidRPr="007C49DA">
        <w:rPr>
          <w:rFonts w:ascii="Times New Roman" w:hAnsi="Times New Roman" w:cs="Times New Roman"/>
        </w:rPr>
        <w:tab/>
      </w:r>
      <w:r w:rsidR="00C86ADE" w:rsidRPr="007C49DA">
        <w:rPr>
          <w:rFonts w:ascii="Times New Roman" w:hAnsi="Times New Roman" w:cs="Times New Roman"/>
        </w:rPr>
        <w:tab/>
      </w:r>
      <w:r w:rsidR="00C86ADE" w:rsidRPr="007C49DA">
        <w:rPr>
          <w:rFonts w:ascii="Times New Roman" w:hAnsi="Times New Roman" w:cs="Times New Roman"/>
        </w:rPr>
        <w:tab/>
      </w:r>
      <w:r w:rsidR="00C86ADE" w:rsidRPr="007C49DA">
        <w:rPr>
          <w:rFonts w:ascii="Times New Roman" w:hAnsi="Times New Roman" w:cs="Times New Roman"/>
        </w:rPr>
        <w:tab/>
      </w:r>
      <w:r w:rsidR="00C86ADE" w:rsidRPr="007C49DA">
        <w:rPr>
          <w:rFonts w:ascii="Times New Roman" w:hAnsi="Times New Roman" w:cs="Times New Roman"/>
        </w:rPr>
        <w:tab/>
      </w:r>
      <w:r w:rsidR="00C86ADE" w:rsidRPr="007C49DA">
        <w:rPr>
          <w:rFonts w:ascii="Times New Roman" w:hAnsi="Times New Roman" w:cs="Times New Roman"/>
        </w:rPr>
        <w:tab/>
      </w:r>
      <w:r w:rsidR="00C86ADE" w:rsidRPr="007C49DA">
        <w:rPr>
          <w:rFonts w:ascii="Times New Roman" w:hAnsi="Times New Roman" w:cs="Times New Roman"/>
        </w:rPr>
        <w:tab/>
      </w:r>
    </w:p>
    <w:p w:rsidR="00953901" w:rsidRPr="007C49DA" w:rsidRDefault="00953901" w:rsidP="00EE61AA">
      <w:pPr>
        <w:tabs>
          <w:tab w:val="left" w:pos="1670"/>
        </w:tabs>
        <w:rPr>
          <w:rFonts w:ascii="Times New Roman" w:hAnsi="Times New Roman" w:cs="Times New Roman"/>
        </w:rPr>
      </w:pPr>
    </w:p>
    <w:p w:rsidR="00953901" w:rsidRPr="007C49DA" w:rsidRDefault="00953901" w:rsidP="00EE61AA">
      <w:pPr>
        <w:tabs>
          <w:tab w:val="left" w:pos="1670"/>
        </w:tabs>
        <w:rPr>
          <w:rFonts w:ascii="Times New Roman" w:hAnsi="Times New Roman" w:cs="Times New Roman"/>
        </w:rPr>
      </w:pPr>
    </w:p>
    <w:p w:rsidR="00953901" w:rsidRPr="007C49DA" w:rsidRDefault="00953901" w:rsidP="00EE61AA">
      <w:pPr>
        <w:tabs>
          <w:tab w:val="left" w:pos="1670"/>
        </w:tabs>
        <w:rPr>
          <w:rFonts w:ascii="Times New Roman" w:hAnsi="Times New Roman" w:cs="Times New Roman"/>
        </w:rPr>
      </w:pPr>
    </w:p>
    <w:p w:rsidR="00CD1D7A" w:rsidRPr="007C49DA" w:rsidRDefault="00677C4E" w:rsidP="003C289D">
      <w:pPr>
        <w:tabs>
          <w:tab w:val="left" w:pos="167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bidi="bn-IN"/>
        </w:rPr>
        <w:pict>
          <v:shapetype id="_x0000_t185" coordsize="21600,21600" o:spt="185" adj="3600" path="m@0,nfqx0@0l0@2qy@0,21600em@1,nfqx21600@0l21600@2qy@1,21600em@0,nsqx0@0l0@2qy@0,21600l@1,21600qx21600@2l21600@0qy@1,xe" filled="f">
            <v:formulas>
              <v:f eqn="val #0"/>
              <v:f eqn="sum width 0 #0"/>
              <v:f eqn="sum height 0 #0"/>
              <v:f eqn="prod @0 2929 10000"/>
              <v:f eqn="sum width 0 @3"/>
              <v:f eqn="sum height 0 @3"/>
              <v:f eqn="val width"/>
              <v:f eqn="val height"/>
              <v:f eqn="prod width 1 2"/>
              <v:f eqn="prod height 1 2"/>
            </v:formulas>
            <v:path o:extrusionok="f" gradientshapeok="t" limo="10800,10800" o:connecttype="custom" o:connectlocs="@8,0;0,@9;@8,@7;@6,@9" textboxrect="@3,@3,@4,@5"/>
            <v:handles>
              <v:h position="#0,topLeft" switch="" xrange="0,10800"/>
            </v:handles>
          </v:shapetype>
          <v:shape id="_x0000_s1038" type="#_x0000_t185" style="position:absolute;margin-left:42.95pt;margin-top:506.25pt;width:190.25pt;height:51.6pt;z-index:251654144;visibility:visible;mso-position-horizontal-relative:margin;mso-position-vertic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" o:allowincell="f" adj="1739" fillcolor="#943634" stroked="f" strokeweight="3pt">
            <v:shadow color="#5d7035" offset="1pt,1pt"/>
            <v:textbox style="mso-next-textbox:#_x0000_s1038" inset="3.6pt,,3.6pt">
              <w:txbxContent>
                <w:p w:rsidR="00CD38FB" w:rsidRDefault="00CD38FB" w:rsidP="00CD38FB">
                  <w:pPr>
                    <w:spacing w:after="0"/>
                    <w:jc w:val="center"/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</w:pPr>
                  <w:r w:rsidRPr="007C49DA"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  <w:t>Signature</w:t>
                  </w:r>
                </w:p>
                <w:p w:rsidR="00AE3C3E" w:rsidRDefault="00AE3C3E" w:rsidP="00CD38FB">
                  <w:pPr>
                    <w:spacing w:after="0"/>
                    <w:jc w:val="center"/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</w:pPr>
                  <w:r w:rsidRPr="00D13234">
                    <w:rPr>
                      <w:rFonts w:ascii="Times New Roman" w:hAnsi="Times New Roman" w:cs="Times New Roman"/>
                      <w:sz w:val="20"/>
                      <w:szCs w:val="20"/>
                    </w:rPr>
                    <w:t>Tanver Hasan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,</w:t>
                  </w:r>
                  <w:r w:rsidRPr="00AE3C3E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5A1722">
                    <w:rPr>
                      <w:rFonts w:ascii="Times New Roman" w:hAnsi="Times New Roman" w:cs="Times New Roman"/>
                      <w:sz w:val="20"/>
                      <w:szCs w:val="20"/>
                    </w:rPr>
                    <w:t>Lecturer</w:t>
                  </w:r>
                </w:p>
                <w:p w:rsidR="00CD38FB" w:rsidRPr="007C49DA" w:rsidRDefault="00CD38FB" w:rsidP="00CD38FB">
                  <w:pPr>
                    <w:spacing w:after="0"/>
                    <w:jc w:val="center"/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</w:pPr>
                  <w:r w:rsidRPr="007C49DA"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  <w:t>Dept. of CE (course coordinator)</w:t>
                  </w:r>
                </w:p>
              </w:txbxContent>
            </v:textbox>
            <w10:wrap type="square" anchorx="margin" anchory="margin"/>
          </v:shape>
        </w:pict>
      </w:r>
      <w:r w:rsidRPr="00677C4E">
        <w:rPr>
          <w:rFonts w:ascii="Times New Roman" w:hAnsi="Times New Roman" w:cs="Times New Roman"/>
          <w:b/>
          <w:bCs/>
          <w:noProof/>
          <w:sz w:val="34"/>
          <w:szCs w:val="32"/>
        </w:rPr>
        <w:pict>
          <v:shape id="_x0000_s1028" type="#_x0000_t185" style="position:absolute;margin-left:577.35pt;margin-top:510.4pt;width:190.25pt;height:51.6pt;z-index:251653120;visibility:visible;mso-position-horizontal-relative:margin;mso-position-vertic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" o:allowincell="f" adj="1739" fillcolor="#943634" stroked="f" strokeweight="3pt">
            <v:shadow color="#5d7035" offset="1pt,1pt"/>
            <v:textbox style="mso-next-textbox:#_x0000_s1028" inset="3.6pt,,3.6pt">
              <w:txbxContent>
                <w:p w:rsidR="00996D38" w:rsidRPr="007C49DA" w:rsidRDefault="00996D38" w:rsidP="0031765A">
                  <w:pPr>
                    <w:spacing w:after="0"/>
                    <w:jc w:val="center"/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</w:pPr>
                  <w:r w:rsidRPr="007C49DA"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  <w:t>Signature</w:t>
                  </w:r>
                </w:p>
                <w:p w:rsidR="00996D38" w:rsidRPr="007C49DA" w:rsidRDefault="00996D38" w:rsidP="0031765A">
                  <w:pPr>
                    <w:spacing w:after="0"/>
                    <w:jc w:val="center"/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</w:pPr>
                  <w:r w:rsidRPr="007C49DA"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  <w:t>Dr.</w:t>
                  </w:r>
                  <w:r w:rsidR="00AE3C3E"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  <w:t xml:space="preserve"> </w:t>
                  </w:r>
                  <w:r w:rsidRPr="007C49DA"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  <w:t>Engr. Md. Rashidul</w:t>
                  </w:r>
                  <w:r w:rsidR="00AE3C3E"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  <w:t xml:space="preserve"> </w:t>
                  </w:r>
                  <w:r w:rsidRPr="007C49DA"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  <w:t>Hasan</w:t>
                  </w:r>
                </w:p>
                <w:p w:rsidR="00996D38" w:rsidRPr="007C49DA" w:rsidRDefault="00AE3C3E" w:rsidP="00AE3C3E">
                  <w:pPr>
                    <w:spacing w:after="0"/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</w:pPr>
                  <w:r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  <w:t xml:space="preserve">        </w:t>
                  </w:r>
                  <w:r w:rsidR="00996D38" w:rsidRPr="007C49DA"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  <w:t xml:space="preserve"> Prof</w:t>
                  </w:r>
                  <w:r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  <w:t xml:space="preserve">essor </w:t>
                  </w:r>
                  <w:r w:rsidR="00996D38" w:rsidRPr="007C49DA"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  <w:t>&amp; Head, Dept. of CE</w:t>
                  </w:r>
                </w:p>
              </w:txbxContent>
            </v:textbox>
            <w10:wrap type="square" anchorx="margin" anchory="margin"/>
          </v:shape>
        </w:pict>
      </w:r>
    </w:p>
    <w:sectPr w:rsidR="00CD1D7A" w:rsidRPr="007C49DA" w:rsidSect="00D2758B">
      <w:headerReference w:type="default" r:id="rId7"/>
      <w:pgSz w:w="16839" w:h="11907" w:orient="landscape" w:code="9"/>
      <w:pgMar w:top="-270" w:right="720" w:bottom="27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F7CD6" w:rsidRDefault="006F7CD6" w:rsidP="00FD2E04">
      <w:pPr>
        <w:spacing w:after="0" w:line="240" w:lineRule="auto"/>
      </w:pPr>
      <w:r>
        <w:separator/>
      </w:r>
    </w:p>
  </w:endnote>
  <w:endnote w:type="continuationSeparator" w:id="1">
    <w:p w:rsidR="006F7CD6" w:rsidRDefault="006F7CD6" w:rsidP="00FD2E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F7CD6" w:rsidRDefault="006F7CD6" w:rsidP="00FD2E04">
      <w:pPr>
        <w:spacing w:after="0" w:line="240" w:lineRule="auto"/>
      </w:pPr>
      <w:r>
        <w:separator/>
      </w:r>
    </w:p>
  </w:footnote>
  <w:footnote w:type="continuationSeparator" w:id="1">
    <w:p w:rsidR="006F7CD6" w:rsidRDefault="006F7CD6" w:rsidP="00FD2E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6D38" w:rsidRPr="001D3EC8" w:rsidRDefault="00996D38" w:rsidP="001D3EC8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defaultTabStop w:val="720"/>
  <w:drawingGridHorizontalSpacing w:val="110"/>
  <w:displayHorizontalDrawingGridEvery w:val="2"/>
  <w:characterSpacingControl w:val="doNotCompress"/>
  <w:hdrShapeDefaults>
    <o:shapedefaults v:ext="edit" spidmax="17410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7AwMwMiMzMDc3MDCyUdpeDU4uLM/DyQAsNaAEWEtKYsAAAA"/>
  </w:docVars>
  <w:rsids>
    <w:rsidRoot w:val="003A0643"/>
    <w:rsid w:val="0000239A"/>
    <w:rsid w:val="00003082"/>
    <w:rsid w:val="00003369"/>
    <w:rsid w:val="00004107"/>
    <w:rsid w:val="000129FB"/>
    <w:rsid w:val="00021551"/>
    <w:rsid w:val="00023EA2"/>
    <w:rsid w:val="00031E2E"/>
    <w:rsid w:val="00031FEB"/>
    <w:rsid w:val="000340A9"/>
    <w:rsid w:val="000374CB"/>
    <w:rsid w:val="000604C3"/>
    <w:rsid w:val="000611B6"/>
    <w:rsid w:val="00070BE3"/>
    <w:rsid w:val="00081F6C"/>
    <w:rsid w:val="00090F3B"/>
    <w:rsid w:val="00091A81"/>
    <w:rsid w:val="00093F0A"/>
    <w:rsid w:val="000B279D"/>
    <w:rsid w:val="000B566B"/>
    <w:rsid w:val="000C0CF7"/>
    <w:rsid w:val="000C5000"/>
    <w:rsid w:val="000D1ECC"/>
    <w:rsid w:val="000D59EF"/>
    <w:rsid w:val="000E74E5"/>
    <w:rsid w:val="000F6F0F"/>
    <w:rsid w:val="000F7D16"/>
    <w:rsid w:val="001139A6"/>
    <w:rsid w:val="00113C73"/>
    <w:rsid w:val="00115520"/>
    <w:rsid w:val="00115DDE"/>
    <w:rsid w:val="00122F31"/>
    <w:rsid w:val="00126077"/>
    <w:rsid w:val="0013334D"/>
    <w:rsid w:val="001360C0"/>
    <w:rsid w:val="00142C13"/>
    <w:rsid w:val="00156465"/>
    <w:rsid w:val="00156996"/>
    <w:rsid w:val="001761E3"/>
    <w:rsid w:val="00180990"/>
    <w:rsid w:val="0018273D"/>
    <w:rsid w:val="00194D32"/>
    <w:rsid w:val="001A5D77"/>
    <w:rsid w:val="001A6DE3"/>
    <w:rsid w:val="001A7515"/>
    <w:rsid w:val="001C0F1F"/>
    <w:rsid w:val="001C3A9E"/>
    <w:rsid w:val="001C564A"/>
    <w:rsid w:val="001C6953"/>
    <w:rsid w:val="001D2BF2"/>
    <w:rsid w:val="001D3EC8"/>
    <w:rsid w:val="001E46EB"/>
    <w:rsid w:val="001F3284"/>
    <w:rsid w:val="001F344A"/>
    <w:rsid w:val="001F3DEF"/>
    <w:rsid w:val="001F4AE2"/>
    <w:rsid w:val="001F5738"/>
    <w:rsid w:val="002060A1"/>
    <w:rsid w:val="00213B55"/>
    <w:rsid w:val="0021542E"/>
    <w:rsid w:val="00234D67"/>
    <w:rsid w:val="00235BE7"/>
    <w:rsid w:val="00240E41"/>
    <w:rsid w:val="00241627"/>
    <w:rsid w:val="00247A1A"/>
    <w:rsid w:val="002510FE"/>
    <w:rsid w:val="00256823"/>
    <w:rsid w:val="00257A82"/>
    <w:rsid w:val="002641DB"/>
    <w:rsid w:val="00270547"/>
    <w:rsid w:val="00270735"/>
    <w:rsid w:val="002767F0"/>
    <w:rsid w:val="00277C30"/>
    <w:rsid w:val="00277D57"/>
    <w:rsid w:val="0028468E"/>
    <w:rsid w:val="002847DB"/>
    <w:rsid w:val="00284E2C"/>
    <w:rsid w:val="00292556"/>
    <w:rsid w:val="00294B4A"/>
    <w:rsid w:val="00295EB5"/>
    <w:rsid w:val="00296971"/>
    <w:rsid w:val="002A378E"/>
    <w:rsid w:val="002B3F89"/>
    <w:rsid w:val="002C0029"/>
    <w:rsid w:val="002C1DD3"/>
    <w:rsid w:val="002C5175"/>
    <w:rsid w:val="002C715F"/>
    <w:rsid w:val="002C7AF5"/>
    <w:rsid w:val="002D2542"/>
    <w:rsid w:val="002E0072"/>
    <w:rsid w:val="002E10FF"/>
    <w:rsid w:val="002F072C"/>
    <w:rsid w:val="002F2224"/>
    <w:rsid w:val="00304AE1"/>
    <w:rsid w:val="003070C7"/>
    <w:rsid w:val="00316A2A"/>
    <w:rsid w:val="0031765A"/>
    <w:rsid w:val="00317F2A"/>
    <w:rsid w:val="003203B3"/>
    <w:rsid w:val="0032308E"/>
    <w:rsid w:val="00323940"/>
    <w:rsid w:val="00324167"/>
    <w:rsid w:val="00326F42"/>
    <w:rsid w:val="00334117"/>
    <w:rsid w:val="003353C2"/>
    <w:rsid w:val="003362D6"/>
    <w:rsid w:val="003370FB"/>
    <w:rsid w:val="00344EDE"/>
    <w:rsid w:val="003459E6"/>
    <w:rsid w:val="003471BF"/>
    <w:rsid w:val="0034756E"/>
    <w:rsid w:val="00352A84"/>
    <w:rsid w:val="00362026"/>
    <w:rsid w:val="00364A7F"/>
    <w:rsid w:val="00370CB8"/>
    <w:rsid w:val="00371D1C"/>
    <w:rsid w:val="00372E69"/>
    <w:rsid w:val="00376796"/>
    <w:rsid w:val="0038070D"/>
    <w:rsid w:val="00381614"/>
    <w:rsid w:val="003830E9"/>
    <w:rsid w:val="00386BA7"/>
    <w:rsid w:val="00390466"/>
    <w:rsid w:val="00390F14"/>
    <w:rsid w:val="003954AE"/>
    <w:rsid w:val="00396610"/>
    <w:rsid w:val="00396B6D"/>
    <w:rsid w:val="003A0643"/>
    <w:rsid w:val="003A41AE"/>
    <w:rsid w:val="003A64F6"/>
    <w:rsid w:val="003B2EF8"/>
    <w:rsid w:val="003B581E"/>
    <w:rsid w:val="003C0059"/>
    <w:rsid w:val="003C289D"/>
    <w:rsid w:val="003C6B5C"/>
    <w:rsid w:val="003C7A7C"/>
    <w:rsid w:val="003D20BF"/>
    <w:rsid w:val="003D359D"/>
    <w:rsid w:val="003D365C"/>
    <w:rsid w:val="003D38DF"/>
    <w:rsid w:val="003D7B73"/>
    <w:rsid w:val="003E58A6"/>
    <w:rsid w:val="003F0658"/>
    <w:rsid w:val="003F30BA"/>
    <w:rsid w:val="003F4557"/>
    <w:rsid w:val="003F46B2"/>
    <w:rsid w:val="00403689"/>
    <w:rsid w:val="00410A0F"/>
    <w:rsid w:val="00411D71"/>
    <w:rsid w:val="00413337"/>
    <w:rsid w:val="00416CFF"/>
    <w:rsid w:val="004224F6"/>
    <w:rsid w:val="0042599F"/>
    <w:rsid w:val="00441022"/>
    <w:rsid w:val="0044215E"/>
    <w:rsid w:val="004537DA"/>
    <w:rsid w:val="004538AF"/>
    <w:rsid w:val="0046153C"/>
    <w:rsid w:val="004618A1"/>
    <w:rsid w:val="0046502E"/>
    <w:rsid w:val="00467719"/>
    <w:rsid w:val="0047251F"/>
    <w:rsid w:val="004735BC"/>
    <w:rsid w:val="00473D07"/>
    <w:rsid w:val="00475E96"/>
    <w:rsid w:val="00480B60"/>
    <w:rsid w:val="00492CDE"/>
    <w:rsid w:val="0049374D"/>
    <w:rsid w:val="004A7053"/>
    <w:rsid w:val="004B2E79"/>
    <w:rsid w:val="004B50F2"/>
    <w:rsid w:val="004B55EA"/>
    <w:rsid w:val="004B59FD"/>
    <w:rsid w:val="004C1C05"/>
    <w:rsid w:val="004C6DBA"/>
    <w:rsid w:val="004D645F"/>
    <w:rsid w:val="004E0F43"/>
    <w:rsid w:val="004E5870"/>
    <w:rsid w:val="004F0525"/>
    <w:rsid w:val="004F2BE6"/>
    <w:rsid w:val="00501D69"/>
    <w:rsid w:val="00504278"/>
    <w:rsid w:val="00512693"/>
    <w:rsid w:val="005156B4"/>
    <w:rsid w:val="00515B99"/>
    <w:rsid w:val="005238D8"/>
    <w:rsid w:val="0052419B"/>
    <w:rsid w:val="005446A8"/>
    <w:rsid w:val="00544A29"/>
    <w:rsid w:val="005451BF"/>
    <w:rsid w:val="00553069"/>
    <w:rsid w:val="005560B2"/>
    <w:rsid w:val="00560FDA"/>
    <w:rsid w:val="00561000"/>
    <w:rsid w:val="00561174"/>
    <w:rsid w:val="005667D9"/>
    <w:rsid w:val="005707C2"/>
    <w:rsid w:val="005732DD"/>
    <w:rsid w:val="00574CB2"/>
    <w:rsid w:val="005824A5"/>
    <w:rsid w:val="0058389D"/>
    <w:rsid w:val="00586D90"/>
    <w:rsid w:val="00587936"/>
    <w:rsid w:val="0059493D"/>
    <w:rsid w:val="005A0D7A"/>
    <w:rsid w:val="005A54C1"/>
    <w:rsid w:val="005A62DA"/>
    <w:rsid w:val="005B4563"/>
    <w:rsid w:val="005B55EA"/>
    <w:rsid w:val="005D1038"/>
    <w:rsid w:val="005D2975"/>
    <w:rsid w:val="005D3D7A"/>
    <w:rsid w:val="005D548C"/>
    <w:rsid w:val="005E33AC"/>
    <w:rsid w:val="005E3F7F"/>
    <w:rsid w:val="005E7776"/>
    <w:rsid w:val="00603A79"/>
    <w:rsid w:val="00604AF7"/>
    <w:rsid w:val="0061532B"/>
    <w:rsid w:val="00616DAF"/>
    <w:rsid w:val="0062054B"/>
    <w:rsid w:val="006265DA"/>
    <w:rsid w:val="00631EA6"/>
    <w:rsid w:val="00632E0E"/>
    <w:rsid w:val="006440BF"/>
    <w:rsid w:val="006604D6"/>
    <w:rsid w:val="00660929"/>
    <w:rsid w:val="00661443"/>
    <w:rsid w:val="00664352"/>
    <w:rsid w:val="00666899"/>
    <w:rsid w:val="00675B59"/>
    <w:rsid w:val="00677C4E"/>
    <w:rsid w:val="006826FA"/>
    <w:rsid w:val="006930B9"/>
    <w:rsid w:val="00693FF7"/>
    <w:rsid w:val="006945A7"/>
    <w:rsid w:val="0069799C"/>
    <w:rsid w:val="006A23ED"/>
    <w:rsid w:val="006A4BD1"/>
    <w:rsid w:val="006B32A3"/>
    <w:rsid w:val="006B3454"/>
    <w:rsid w:val="006C166B"/>
    <w:rsid w:val="006C4772"/>
    <w:rsid w:val="006D471B"/>
    <w:rsid w:val="006E1EBD"/>
    <w:rsid w:val="006E3841"/>
    <w:rsid w:val="006E745A"/>
    <w:rsid w:val="006F00D0"/>
    <w:rsid w:val="006F3FA8"/>
    <w:rsid w:val="006F59C4"/>
    <w:rsid w:val="006F7CD6"/>
    <w:rsid w:val="00705296"/>
    <w:rsid w:val="007057D6"/>
    <w:rsid w:val="00706FB7"/>
    <w:rsid w:val="00707955"/>
    <w:rsid w:val="0071026D"/>
    <w:rsid w:val="007106A8"/>
    <w:rsid w:val="00716253"/>
    <w:rsid w:val="00722CD3"/>
    <w:rsid w:val="007232AA"/>
    <w:rsid w:val="00732337"/>
    <w:rsid w:val="00747CC3"/>
    <w:rsid w:val="00752C6F"/>
    <w:rsid w:val="007548F8"/>
    <w:rsid w:val="00757BCC"/>
    <w:rsid w:val="00760456"/>
    <w:rsid w:val="0076547A"/>
    <w:rsid w:val="007656D0"/>
    <w:rsid w:val="0076570D"/>
    <w:rsid w:val="007705FF"/>
    <w:rsid w:val="0078362B"/>
    <w:rsid w:val="00794642"/>
    <w:rsid w:val="007951C8"/>
    <w:rsid w:val="007A2D56"/>
    <w:rsid w:val="007A698B"/>
    <w:rsid w:val="007B381D"/>
    <w:rsid w:val="007B51FB"/>
    <w:rsid w:val="007C1F39"/>
    <w:rsid w:val="007C225F"/>
    <w:rsid w:val="007C2964"/>
    <w:rsid w:val="007C49DA"/>
    <w:rsid w:val="007C5810"/>
    <w:rsid w:val="007C63D9"/>
    <w:rsid w:val="007C71B8"/>
    <w:rsid w:val="007D36C9"/>
    <w:rsid w:val="007E03AB"/>
    <w:rsid w:val="007E0751"/>
    <w:rsid w:val="007E1362"/>
    <w:rsid w:val="007E69E0"/>
    <w:rsid w:val="007F273A"/>
    <w:rsid w:val="007F2B4F"/>
    <w:rsid w:val="007F2C59"/>
    <w:rsid w:val="007F5B1E"/>
    <w:rsid w:val="008018AD"/>
    <w:rsid w:val="00810821"/>
    <w:rsid w:val="00815E7F"/>
    <w:rsid w:val="00816B5E"/>
    <w:rsid w:val="00826030"/>
    <w:rsid w:val="00826D29"/>
    <w:rsid w:val="00835753"/>
    <w:rsid w:val="008422D7"/>
    <w:rsid w:val="008545BF"/>
    <w:rsid w:val="008551C6"/>
    <w:rsid w:val="008560EF"/>
    <w:rsid w:val="00862002"/>
    <w:rsid w:val="00863EA3"/>
    <w:rsid w:val="008661DD"/>
    <w:rsid w:val="00880B9C"/>
    <w:rsid w:val="00881679"/>
    <w:rsid w:val="008869C9"/>
    <w:rsid w:val="008910AD"/>
    <w:rsid w:val="0089182E"/>
    <w:rsid w:val="008931EC"/>
    <w:rsid w:val="00897B89"/>
    <w:rsid w:val="008A47F4"/>
    <w:rsid w:val="008A7C8D"/>
    <w:rsid w:val="008B1EC4"/>
    <w:rsid w:val="008C224F"/>
    <w:rsid w:val="008C7791"/>
    <w:rsid w:val="008D2F62"/>
    <w:rsid w:val="008D6577"/>
    <w:rsid w:val="008D69A1"/>
    <w:rsid w:val="008D73CC"/>
    <w:rsid w:val="008D7B6C"/>
    <w:rsid w:val="008F3383"/>
    <w:rsid w:val="008F65D9"/>
    <w:rsid w:val="00901D11"/>
    <w:rsid w:val="009027AE"/>
    <w:rsid w:val="00913AC0"/>
    <w:rsid w:val="00913D46"/>
    <w:rsid w:val="009202AE"/>
    <w:rsid w:val="0092742D"/>
    <w:rsid w:val="00940368"/>
    <w:rsid w:val="00943A9A"/>
    <w:rsid w:val="00944924"/>
    <w:rsid w:val="00945C4A"/>
    <w:rsid w:val="009470E3"/>
    <w:rsid w:val="00953901"/>
    <w:rsid w:val="00954B0D"/>
    <w:rsid w:val="00955273"/>
    <w:rsid w:val="00962F51"/>
    <w:rsid w:val="00967D53"/>
    <w:rsid w:val="00970597"/>
    <w:rsid w:val="009726AA"/>
    <w:rsid w:val="00973519"/>
    <w:rsid w:val="00974B08"/>
    <w:rsid w:val="009841AE"/>
    <w:rsid w:val="00994A10"/>
    <w:rsid w:val="00996D38"/>
    <w:rsid w:val="009B0EE1"/>
    <w:rsid w:val="009B12F8"/>
    <w:rsid w:val="009B3475"/>
    <w:rsid w:val="009B663B"/>
    <w:rsid w:val="009B7566"/>
    <w:rsid w:val="009C71B5"/>
    <w:rsid w:val="009F5218"/>
    <w:rsid w:val="009F742A"/>
    <w:rsid w:val="00A0109D"/>
    <w:rsid w:val="00A040AE"/>
    <w:rsid w:val="00A04ED2"/>
    <w:rsid w:val="00A06780"/>
    <w:rsid w:val="00A07079"/>
    <w:rsid w:val="00A15DBA"/>
    <w:rsid w:val="00A16688"/>
    <w:rsid w:val="00A21A6D"/>
    <w:rsid w:val="00A31B6E"/>
    <w:rsid w:val="00A51FC6"/>
    <w:rsid w:val="00A54C4D"/>
    <w:rsid w:val="00A60B21"/>
    <w:rsid w:val="00A624DB"/>
    <w:rsid w:val="00A703A8"/>
    <w:rsid w:val="00A72342"/>
    <w:rsid w:val="00A819EB"/>
    <w:rsid w:val="00A861A2"/>
    <w:rsid w:val="00AA3118"/>
    <w:rsid w:val="00AA4A2C"/>
    <w:rsid w:val="00AB3FCA"/>
    <w:rsid w:val="00AC1F9E"/>
    <w:rsid w:val="00AC43C9"/>
    <w:rsid w:val="00AC6E06"/>
    <w:rsid w:val="00AD0568"/>
    <w:rsid w:val="00AD6DEE"/>
    <w:rsid w:val="00AD7A5C"/>
    <w:rsid w:val="00AE3A0C"/>
    <w:rsid w:val="00AE3C3E"/>
    <w:rsid w:val="00AF196A"/>
    <w:rsid w:val="00B040DE"/>
    <w:rsid w:val="00B043A2"/>
    <w:rsid w:val="00B054A0"/>
    <w:rsid w:val="00B060DF"/>
    <w:rsid w:val="00B113D3"/>
    <w:rsid w:val="00B2221C"/>
    <w:rsid w:val="00B23A8D"/>
    <w:rsid w:val="00B305AD"/>
    <w:rsid w:val="00B325E7"/>
    <w:rsid w:val="00B463ED"/>
    <w:rsid w:val="00B47E07"/>
    <w:rsid w:val="00B50722"/>
    <w:rsid w:val="00B51F1A"/>
    <w:rsid w:val="00B53187"/>
    <w:rsid w:val="00B5393F"/>
    <w:rsid w:val="00B65F5D"/>
    <w:rsid w:val="00B72774"/>
    <w:rsid w:val="00B73F66"/>
    <w:rsid w:val="00B757B7"/>
    <w:rsid w:val="00B77CA2"/>
    <w:rsid w:val="00B928C3"/>
    <w:rsid w:val="00B93385"/>
    <w:rsid w:val="00B97B15"/>
    <w:rsid w:val="00BA0920"/>
    <w:rsid w:val="00BA0E4C"/>
    <w:rsid w:val="00BA3BD3"/>
    <w:rsid w:val="00BA6DD3"/>
    <w:rsid w:val="00BB1557"/>
    <w:rsid w:val="00BC3705"/>
    <w:rsid w:val="00BC39BD"/>
    <w:rsid w:val="00BC645E"/>
    <w:rsid w:val="00BC7CD1"/>
    <w:rsid w:val="00BD07F8"/>
    <w:rsid w:val="00BD69E3"/>
    <w:rsid w:val="00BE0488"/>
    <w:rsid w:val="00BE200A"/>
    <w:rsid w:val="00BE4E4E"/>
    <w:rsid w:val="00BE605C"/>
    <w:rsid w:val="00BF115F"/>
    <w:rsid w:val="00C010A9"/>
    <w:rsid w:val="00C04350"/>
    <w:rsid w:val="00C04637"/>
    <w:rsid w:val="00C0651B"/>
    <w:rsid w:val="00C0679C"/>
    <w:rsid w:val="00C11E27"/>
    <w:rsid w:val="00C16F8F"/>
    <w:rsid w:val="00C30851"/>
    <w:rsid w:val="00C3232E"/>
    <w:rsid w:val="00C35B0D"/>
    <w:rsid w:val="00C43DC7"/>
    <w:rsid w:val="00C44238"/>
    <w:rsid w:val="00C46573"/>
    <w:rsid w:val="00C500EF"/>
    <w:rsid w:val="00C55585"/>
    <w:rsid w:val="00C617D2"/>
    <w:rsid w:val="00C71847"/>
    <w:rsid w:val="00C71FCC"/>
    <w:rsid w:val="00C755E0"/>
    <w:rsid w:val="00C7631F"/>
    <w:rsid w:val="00C820D6"/>
    <w:rsid w:val="00C82F5E"/>
    <w:rsid w:val="00C83E94"/>
    <w:rsid w:val="00C83F71"/>
    <w:rsid w:val="00C85E7F"/>
    <w:rsid w:val="00C86ADE"/>
    <w:rsid w:val="00C930BE"/>
    <w:rsid w:val="00C951B7"/>
    <w:rsid w:val="00CA3965"/>
    <w:rsid w:val="00CA5B30"/>
    <w:rsid w:val="00CA62E0"/>
    <w:rsid w:val="00CB09A2"/>
    <w:rsid w:val="00CB2831"/>
    <w:rsid w:val="00CC31E0"/>
    <w:rsid w:val="00CC5182"/>
    <w:rsid w:val="00CC58C1"/>
    <w:rsid w:val="00CD1D7A"/>
    <w:rsid w:val="00CD2543"/>
    <w:rsid w:val="00CD25DD"/>
    <w:rsid w:val="00CD38FB"/>
    <w:rsid w:val="00CD3972"/>
    <w:rsid w:val="00CD5D51"/>
    <w:rsid w:val="00CE106C"/>
    <w:rsid w:val="00CE110E"/>
    <w:rsid w:val="00CE14F4"/>
    <w:rsid w:val="00CE1ECD"/>
    <w:rsid w:val="00CE3A04"/>
    <w:rsid w:val="00CE4545"/>
    <w:rsid w:val="00CE6F76"/>
    <w:rsid w:val="00CE77EF"/>
    <w:rsid w:val="00CF549A"/>
    <w:rsid w:val="00D00596"/>
    <w:rsid w:val="00D0546C"/>
    <w:rsid w:val="00D06B0A"/>
    <w:rsid w:val="00D0748D"/>
    <w:rsid w:val="00D078F7"/>
    <w:rsid w:val="00D11509"/>
    <w:rsid w:val="00D16176"/>
    <w:rsid w:val="00D16206"/>
    <w:rsid w:val="00D2758B"/>
    <w:rsid w:val="00D31A0E"/>
    <w:rsid w:val="00D32618"/>
    <w:rsid w:val="00D3333E"/>
    <w:rsid w:val="00D41CFC"/>
    <w:rsid w:val="00D43EA4"/>
    <w:rsid w:val="00D45BE1"/>
    <w:rsid w:val="00D548E5"/>
    <w:rsid w:val="00D55E88"/>
    <w:rsid w:val="00D616A0"/>
    <w:rsid w:val="00D6586C"/>
    <w:rsid w:val="00D7197D"/>
    <w:rsid w:val="00D729B2"/>
    <w:rsid w:val="00D7360C"/>
    <w:rsid w:val="00D74FC8"/>
    <w:rsid w:val="00D815F2"/>
    <w:rsid w:val="00D864B4"/>
    <w:rsid w:val="00D87F4A"/>
    <w:rsid w:val="00D9119C"/>
    <w:rsid w:val="00D941DE"/>
    <w:rsid w:val="00DA4AB4"/>
    <w:rsid w:val="00DB1545"/>
    <w:rsid w:val="00DB2A2E"/>
    <w:rsid w:val="00DB4B62"/>
    <w:rsid w:val="00DC4521"/>
    <w:rsid w:val="00DC7BA1"/>
    <w:rsid w:val="00DE0EF6"/>
    <w:rsid w:val="00DE1338"/>
    <w:rsid w:val="00DE4496"/>
    <w:rsid w:val="00E00877"/>
    <w:rsid w:val="00E064B9"/>
    <w:rsid w:val="00E06DC8"/>
    <w:rsid w:val="00E14587"/>
    <w:rsid w:val="00E220DD"/>
    <w:rsid w:val="00E330CB"/>
    <w:rsid w:val="00E3567D"/>
    <w:rsid w:val="00E4419F"/>
    <w:rsid w:val="00E5012C"/>
    <w:rsid w:val="00E50344"/>
    <w:rsid w:val="00E517EE"/>
    <w:rsid w:val="00E5673C"/>
    <w:rsid w:val="00E61C2E"/>
    <w:rsid w:val="00E6463D"/>
    <w:rsid w:val="00E64B4E"/>
    <w:rsid w:val="00E669FA"/>
    <w:rsid w:val="00E803CE"/>
    <w:rsid w:val="00E80891"/>
    <w:rsid w:val="00E8160F"/>
    <w:rsid w:val="00E82CD9"/>
    <w:rsid w:val="00E860FF"/>
    <w:rsid w:val="00E864E3"/>
    <w:rsid w:val="00E86CC8"/>
    <w:rsid w:val="00E87FB4"/>
    <w:rsid w:val="00E922BA"/>
    <w:rsid w:val="00EA5DB8"/>
    <w:rsid w:val="00EB373B"/>
    <w:rsid w:val="00EB5B97"/>
    <w:rsid w:val="00EB78F2"/>
    <w:rsid w:val="00EC1745"/>
    <w:rsid w:val="00EC3C42"/>
    <w:rsid w:val="00EC4EE1"/>
    <w:rsid w:val="00EC55E7"/>
    <w:rsid w:val="00EC5813"/>
    <w:rsid w:val="00EC71FC"/>
    <w:rsid w:val="00ED5473"/>
    <w:rsid w:val="00ED5584"/>
    <w:rsid w:val="00ED57D7"/>
    <w:rsid w:val="00ED66C9"/>
    <w:rsid w:val="00EE28E0"/>
    <w:rsid w:val="00EE495B"/>
    <w:rsid w:val="00EE4A1E"/>
    <w:rsid w:val="00EE61AA"/>
    <w:rsid w:val="00EF0521"/>
    <w:rsid w:val="00EF0564"/>
    <w:rsid w:val="00EF68D6"/>
    <w:rsid w:val="00EF715A"/>
    <w:rsid w:val="00F1433D"/>
    <w:rsid w:val="00F154ED"/>
    <w:rsid w:val="00F17B1F"/>
    <w:rsid w:val="00F232A6"/>
    <w:rsid w:val="00F25356"/>
    <w:rsid w:val="00F32DF2"/>
    <w:rsid w:val="00F401F1"/>
    <w:rsid w:val="00F41F3B"/>
    <w:rsid w:val="00F43D4B"/>
    <w:rsid w:val="00F46EB9"/>
    <w:rsid w:val="00F47751"/>
    <w:rsid w:val="00F56626"/>
    <w:rsid w:val="00F636C0"/>
    <w:rsid w:val="00F84926"/>
    <w:rsid w:val="00F866C0"/>
    <w:rsid w:val="00F879A6"/>
    <w:rsid w:val="00F901D2"/>
    <w:rsid w:val="00F909CE"/>
    <w:rsid w:val="00F923FF"/>
    <w:rsid w:val="00F92BEE"/>
    <w:rsid w:val="00F943B4"/>
    <w:rsid w:val="00F94A59"/>
    <w:rsid w:val="00F95434"/>
    <w:rsid w:val="00FA14D3"/>
    <w:rsid w:val="00FB50FD"/>
    <w:rsid w:val="00FB6908"/>
    <w:rsid w:val="00FB7CBA"/>
    <w:rsid w:val="00FC0815"/>
    <w:rsid w:val="00FC1223"/>
    <w:rsid w:val="00FD1D8B"/>
    <w:rsid w:val="00FD2E04"/>
    <w:rsid w:val="00FD3A07"/>
    <w:rsid w:val="00FD4419"/>
    <w:rsid w:val="00FD4B37"/>
    <w:rsid w:val="00FD6424"/>
    <w:rsid w:val="00FD6682"/>
    <w:rsid w:val="00FE4731"/>
    <w:rsid w:val="00FE5174"/>
    <w:rsid w:val="00FE594E"/>
    <w:rsid w:val="00FE6E12"/>
    <w:rsid w:val="00FF62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  <o:rules v:ext="edit">
        <o:r id="V:Rule3" type="connector" idref="#_x0000_s1101"/>
        <o:r id="V:Rule4" type="connector" idref="#_x0000_s110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7C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A064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D2E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2E04"/>
  </w:style>
  <w:style w:type="paragraph" w:styleId="Footer">
    <w:name w:val="footer"/>
    <w:basedOn w:val="Normal"/>
    <w:link w:val="FooterChar"/>
    <w:uiPriority w:val="99"/>
    <w:unhideWhenUsed/>
    <w:rsid w:val="00FD2E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2E04"/>
  </w:style>
  <w:style w:type="paragraph" w:styleId="BalloonText">
    <w:name w:val="Balloon Text"/>
    <w:basedOn w:val="Normal"/>
    <w:link w:val="BalloonTextChar"/>
    <w:uiPriority w:val="99"/>
    <w:semiHidden/>
    <w:unhideWhenUsed/>
    <w:rsid w:val="007836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62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06780"/>
    <w:pPr>
      <w:ind w:left="720"/>
      <w:contextualSpacing/>
    </w:pPr>
  </w:style>
  <w:style w:type="paragraph" w:customStyle="1" w:styleId="Default">
    <w:name w:val="Default"/>
    <w:rsid w:val="0082603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C0C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C0CF7"/>
    <w:rPr>
      <w:color w:val="0000FF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38070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975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bauet.ac.bd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1</TotalTime>
  <Pages>1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zli</dc:creator>
  <cp:lastModifiedBy>Civil</cp:lastModifiedBy>
  <cp:revision>232</cp:revision>
  <cp:lastPrinted>2021-09-30T05:15:00Z</cp:lastPrinted>
  <dcterms:created xsi:type="dcterms:W3CDTF">2017-01-25T05:38:00Z</dcterms:created>
  <dcterms:modified xsi:type="dcterms:W3CDTF">2021-09-30T05:15:00Z</dcterms:modified>
</cp:coreProperties>
</file>